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6F018B">
        <w:t>4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6F018B">
        <w:rPr>
          <w:rFonts w:ascii="Arial" w:hAnsi="Arial" w:cs="Arial"/>
          <w:b/>
          <w:bCs/>
          <w:sz w:val="32"/>
          <w:szCs w:val="32"/>
        </w:rPr>
        <w:t>11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6F018B">
        <w:rPr>
          <w:rFonts w:ascii="Arial" w:hAnsi="Arial" w:cs="Arial"/>
          <w:b/>
          <w:bCs/>
          <w:sz w:val="32"/>
          <w:szCs w:val="32"/>
        </w:rPr>
        <w:t>5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4940D1" w:rsidRDefault="00B46EF5">
      <w:pPr>
        <w:outlineLvl w:val="0"/>
      </w:pPr>
      <w:r w:rsidRPr="004940D1">
        <w:t>Zasedání Zastupitelstva obce Vestec bylo zahájeno v 17.30 hod starostou obce Jaroslavem Janatou, který přednesl program dnešního zasedání.</w:t>
      </w:r>
    </w:p>
    <w:p w:rsidR="00D91BEA" w:rsidRPr="004940D1" w:rsidRDefault="00D91BEA"/>
    <w:p w:rsidR="00D91BEA" w:rsidRPr="004940D1" w:rsidRDefault="00B46EF5">
      <w:pPr>
        <w:outlineLvl w:val="0"/>
      </w:pPr>
      <w:r w:rsidRPr="004940D1">
        <w:t>Přítomni: J</w:t>
      </w:r>
      <w:r w:rsidR="004940D1" w:rsidRPr="004940D1">
        <w:t>anata Jaroslav, Plachý Bohuslav</w:t>
      </w:r>
      <w:r w:rsidRPr="004940D1">
        <w:t>, J</w:t>
      </w:r>
      <w:r w:rsidR="00C94702">
        <w:t xml:space="preserve">eníková Ivana, </w:t>
      </w:r>
      <w:r w:rsidR="004940D1" w:rsidRPr="004940D1">
        <w:t>Kadlec David,</w:t>
      </w:r>
      <w:r w:rsidRPr="004940D1">
        <w:t xml:space="preserve"> Ryšavá Milada, Němec </w:t>
      </w:r>
      <w:proofErr w:type="gramStart"/>
      <w:r w:rsidRPr="004940D1">
        <w:t>Zdeněk</w:t>
      </w:r>
      <w:r w:rsidR="00141D85" w:rsidRPr="004940D1">
        <w:t xml:space="preserve">, </w:t>
      </w:r>
      <w:r w:rsidRPr="004940D1">
        <w:t xml:space="preserve"> René</w:t>
      </w:r>
      <w:proofErr w:type="gramEnd"/>
      <w:r w:rsidRPr="004940D1">
        <w:t xml:space="preserve"> Procházka</w:t>
      </w:r>
      <w:r w:rsidR="00FB6896" w:rsidRPr="004940D1">
        <w:t>, Barták Luboš</w:t>
      </w:r>
      <w:r w:rsidR="004940D1" w:rsidRPr="004940D1">
        <w:t>,</w:t>
      </w:r>
      <w:r w:rsidR="006F018B">
        <w:t xml:space="preserve"> Bureš Jaroslav </w:t>
      </w:r>
    </w:p>
    <w:p w:rsidR="00D91BEA" w:rsidRPr="004940D1" w:rsidRDefault="00D91BEA"/>
    <w:p w:rsidR="00D91BEA" w:rsidRPr="004940D1" w:rsidRDefault="00B46EF5">
      <w:r w:rsidRPr="004940D1">
        <w:t>Program: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Zahájení zasedání, určení ověřovatelů a zapisovatele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Schválení programu zasedání 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Kontrola usnesení z minulého zasedání</w:t>
      </w:r>
    </w:p>
    <w:p w:rsidR="00FB6896" w:rsidRPr="004940D1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Došlá pošta </w:t>
      </w:r>
    </w:p>
    <w:p w:rsidR="001865E5" w:rsidRDefault="001865E5" w:rsidP="004940D1">
      <w:pPr>
        <w:pStyle w:val="Odstavecseseznamem"/>
        <w:numPr>
          <w:ilvl w:val="0"/>
          <w:numId w:val="6"/>
        </w:numPr>
      </w:pPr>
      <w:r w:rsidRPr="004940D1">
        <w:t>Žád</w:t>
      </w:r>
      <w:r w:rsidR="009D2A9A">
        <w:t xml:space="preserve">ost o </w:t>
      </w:r>
      <w:r w:rsidR="00C94702">
        <w:t xml:space="preserve">snížení nájemného </w:t>
      </w:r>
      <w:r w:rsidR="006F018B" w:rsidRPr="006F018B">
        <w:t>(uzavření provozovny)</w:t>
      </w:r>
    </w:p>
    <w:p w:rsidR="006F018B" w:rsidRPr="006F018B" w:rsidRDefault="006F018B" w:rsidP="006F018B">
      <w:pPr>
        <w:pStyle w:val="Odstavecseseznamem"/>
        <w:numPr>
          <w:ilvl w:val="0"/>
          <w:numId w:val="6"/>
        </w:numPr>
      </w:pPr>
      <w:r w:rsidRPr="006F018B">
        <w:t xml:space="preserve">Informace z porady starostů </w:t>
      </w:r>
    </w:p>
    <w:p w:rsidR="006F018B" w:rsidRPr="006F018B" w:rsidRDefault="00C94702" w:rsidP="006F018B">
      <w:pPr>
        <w:pStyle w:val="Odstavecseseznamem"/>
        <w:numPr>
          <w:ilvl w:val="0"/>
          <w:numId w:val="6"/>
        </w:numPr>
      </w:pPr>
      <w:r>
        <w:t xml:space="preserve">Informace k investiční </w:t>
      </w:r>
      <w:proofErr w:type="gramStart"/>
      <w:r w:rsidR="006F018B" w:rsidRPr="006F018B">
        <w:t>dotaci  (HZS</w:t>
      </w:r>
      <w:proofErr w:type="gramEnd"/>
      <w:r w:rsidR="006F018B" w:rsidRPr="006F018B">
        <w:t>)</w:t>
      </w:r>
    </w:p>
    <w:p w:rsidR="006F018B" w:rsidRPr="006F018B" w:rsidRDefault="006F018B" w:rsidP="006F018B">
      <w:pPr>
        <w:pStyle w:val="Odstavecseseznamem"/>
        <w:numPr>
          <w:ilvl w:val="0"/>
          <w:numId w:val="6"/>
        </w:numPr>
      </w:pPr>
      <w:r w:rsidRPr="006F018B">
        <w:t>MAS – zařazení obce na programové období 2021-2027</w:t>
      </w:r>
    </w:p>
    <w:p w:rsidR="006F018B" w:rsidRPr="006F018B" w:rsidRDefault="006F018B" w:rsidP="006F018B">
      <w:pPr>
        <w:pStyle w:val="Odstavecseseznamem"/>
        <w:numPr>
          <w:ilvl w:val="0"/>
          <w:numId w:val="6"/>
        </w:numPr>
      </w:pPr>
      <w:r w:rsidRPr="006F018B">
        <w:t>Smlouva o zřízení VB č. IZ-12-6000788/VB01 (</w:t>
      </w:r>
      <w:proofErr w:type="spellStart"/>
      <w:proofErr w:type="gramStart"/>
      <w:r w:rsidRPr="006F018B">
        <w:t>p.č</w:t>
      </w:r>
      <w:proofErr w:type="spellEnd"/>
      <w:r w:rsidRPr="006F018B">
        <w:t>.</w:t>
      </w:r>
      <w:proofErr w:type="gramEnd"/>
      <w:r w:rsidRPr="006F018B">
        <w:t xml:space="preserve"> 50/1)</w:t>
      </w:r>
    </w:p>
    <w:p w:rsidR="00FB6896" w:rsidRPr="004940D1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Organizační    </w:t>
      </w:r>
    </w:p>
    <w:p w:rsidR="006F018B" w:rsidRDefault="006F018B" w:rsidP="004940D1">
      <w:pPr>
        <w:pStyle w:val="Odstavecseseznamem"/>
        <w:numPr>
          <w:ilvl w:val="0"/>
          <w:numId w:val="7"/>
        </w:numPr>
      </w:pPr>
      <w:r>
        <w:t>Rozp</w:t>
      </w:r>
      <w:r w:rsidRPr="006F018B">
        <w:t>očtové opatření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Schválení závěrečného účtu za rok 2019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Schválení závěrky za rok 2019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Schválení zápisu o provedené kontrole KV a FV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TS Nymburk – aktualizování smlouvy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Výsadba v parku, zavlažování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Podání žádosti o dotaci z Programu obnovy venkova (</w:t>
      </w:r>
      <w:proofErr w:type="spellStart"/>
      <w:r w:rsidRPr="006F018B">
        <w:t>instal</w:t>
      </w:r>
      <w:proofErr w:type="spellEnd"/>
      <w:r w:rsidRPr="006F018B">
        <w:t xml:space="preserve"> a stav práce sociálního zařízení)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Podání žádosti o dotaci z Programu obnovy venkova (zateplení budovy)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 xml:space="preserve">Nájemní smlouva na pozemky s MS Vestec 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Dodatek č. 1 ke smlouvě (GDPR)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Licenční smlouva (OSA)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Schválení nabídky – zpracování návrhu UPO Vestec, smlouva o dílo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Postup prací lesík za Richtrovými (oprava plotu, zalévání, průběžná li</w:t>
      </w:r>
      <w:r w:rsidR="00C94702">
        <w:t>kvidace napadených, vyvrácených</w:t>
      </w:r>
      <w:r w:rsidRPr="006F018B">
        <w:t xml:space="preserve"> a suchých stromů)</w:t>
      </w:r>
    </w:p>
    <w:p w:rsidR="006F018B" w:rsidRPr="006F018B" w:rsidRDefault="006F018B" w:rsidP="006F018B">
      <w:pPr>
        <w:pStyle w:val="Odstavecseseznamem"/>
        <w:numPr>
          <w:ilvl w:val="0"/>
          <w:numId w:val="7"/>
        </w:numPr>
      </w:pPr>
      <w:r w:rsidRPr="006F018B">
        <w:t>Poptávkové řízení na dokončení zateplení hasičské zbrojnice</w:t>
      </w:r>
    </w:p>
    <w:p w:rsidR="00F35AE3" w:rsidRDefault="00F35AE3" w:rsidP="00FB6896">
      <w:pPr>
        <w:numPr>
          <w:ilvl w:val="0"/>
          <w:numId w:val="1"/>
        </w:numPr>
        <w:tabs>
          <w:tab w:val="left" w:pos="360"/>
        </w:tabs>
        <w:ind w:left="360"/>
      </w:pPr>
      <w:r>
        <w:t xml:space="preserve">Termín příštího zasedání </w:t>
      </w:r>
    </w:p>
    <w:p w:rsidR="00D91BEA" w:rsidRPr="004940D1" w:rsidRDefault="00FB6896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Diskuse</w:t>
      </w:r>
    </w:p>
    <w:p w:rsidR="006F018B" w:rsidRDefault="00B46EF5" w:rsidP="00FB6896">
      <w:pPr>
        <w:tabs>
          <w:tab w:val="left" w:pos="360"/>
        </w:tabs>
        <w:ind w:left="360"/>
      </w:pPr>
      <w:r w:rsidRPr="004940D1">
        <w:t xml:space="preserve">          </w:t>
      </w:r>
    </w:p>
    <w:p w:rsidR="00D91BEA" w:rsidRPr="004940D1" w:rsidRDefault="00B46EF5" w:rsidP="00FB6896">
      <w:pPr>
        <w:tabs>
          <w:tab w:val="left" w:pos="360"/>
        </w:tabs>
        <w:ind w:left="360"/>
      </w:pPr>
      <w:r w:rsidRPr="004940D1">
        <w:t xml:space="preserve"> </w:t>
      </w:r>
    </w:p>
    <w:p w:rsidR="00D91BEA" w:rsidRPr="004940D1" w:rsidRDefault="00B46EF5" w:rsidP="009D2A9A">
      <w:pPr>
        <w:jc w:val="both"/>
      </w:pPr>
      <w:r w:rsidRPr="004940D1">
        <w:t xml:space="preserve">1) Ověřovateli dnešního zápisu byli určeni </w:t>
      </w:r>
      <w:r w:rsidR="00C94702">
        <w:t>Jaroslav Bureš</w:t>
      </w:r>
      <w:r w:rsidR="00A10026">
        <w:t xml:space="preserve"> a </w:t>
      </w:r>
      <w:r w:rsidR="006F49F7">
        <w:t>Milada Ryšavá</w:t>
      </w:r>
      <w:r w:rsidRPr="004940D1">
        <w:t xml:space="preserve">, zapisovatelem Lenka Šteflová </w:t>
      </w:r>
    </w:p>
    <w:p w:rsidR="00D91BEA" w:rsidRPr="004940D1" w:rsidRDefault="00B46EF5" w:rsidP="009D2A9A">
      <w:pPr>
        <w:jc w:val="both"/>
      </w:pPr>
      <w:proofErr w:type="gramStart"/>
      <w:r w:rsidRPr="004940D1">
        <w:t xml:space="preserve">Pro : </w:t>
      </w:r>
      <w:r w:rsidR="00FB6896" w:rsidRPr="004940D1">
        <w:t xml:space="preserve"> </w:t>
      </w:r>
      <w:r w:rsidR="00A10026"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D91BEA" w:rsidRPr="004940D1" w:rsidRDefault="00B46EF5" w:rsidP="009D2A9A">
      <w:pPr>
        <w:jc w:val="both"/>
        <w:outlineLvl w:val="0"/>
      </w:pPr>
      <w:r w:rsidRPr="004940D1">
        <w:rPr>
          <w:u w:val="single"/>
        </w:rPr>
        <w:t xml:space="preserve">Usnesení č. </w:t>
      </w:r>
      <w:proofErr w:type="gramStart"/>
      <w:r w:rsidR="00A10026">
        <w:rPr>
          <w:u w:val="single"/>
        </w:rPr>
        <w:t>4</w:t>
      </w:r>
      <w:r w:rsidRPr="004940D1">
        <w:rPr>
          <w:u w:val="single"/>
        </w:rPr>
        <w:t xml:space="preserve">/2020/1 :  </w:t>
      </w:r>
      <w:r w:rsidRPr="004940D1">
        <w:t>zastupitelstvo</w:t>
      </w:r>
      <w:proofErr w:type="gramEnd"/>
      <w:r w:rsidRPr="004940D1">
        <w:t xml:space="preserve"> obce Vestec schvaluje jako ověřovatele dnešního zápisu ze zasedání</w:t>
      </w:r>
      <w:r w:rsidR="00957D17" w:rsidRPr="004940D1">
        <w:t xml:space="preserve"> </w:t>
      </w:r>
      <w:r w:rsidR="006F49F7">
        <w:t xml:space="preserve">Jaroslava Bureše </w:t>
      </w:r>
      <w:r w:rsidR="00957D17" w:rsidRPr="004940D1">
        <w:t xml:space="preserve">a </w:t>
      </w:r>
      <w:r w:rsidR="006F49F7">
        <w:t>Miladu Ryšavou</w:t>
      </w:r>
      <w:r w:rsidRPr="004940D1">
        <w:t>, a  jako zapisovatele pak Lenku Šteflovou.</w:t>
      </w:r>
    </w:p>
    <w:p w:rsidR="00D91BEA" w:rsidRPr="004940D1" w:rsidRDefault="00D91BEA" w:rsidP="009D2A9A">
      <w:pPr>
        <w:jc w:val="both"/>
      </w:pPr>
    </w:p>
    <w:p w:rsidR="00D91BEA" w:rsidRPr="004940D1" w:rsidRDefault="00B46EF5" w:rsidP="009D2A9A">
      <w:pPr>
        <w:jc w:val="both"/>
        <w:outlineLvl w:val="0"/>
      </w:pPr>
      <w:r w:rsidRPr="004940D1">
        <w:t xml:space="preserve">2) Schválení programu zasedání dle programu je doplněno o body: </w:t>
      </w:r>
    </w:p>
    <w:p w:rsidR="00A10026" w:rsidRDefault="00DE2C60" w:rsidP="009D2A9A">
      <w:pPr>
        <w:jc w:val="both"/>
      </w:pPr>
      <w:r>
        <w:t xml:space="preserve">Prodej pozemku </w:t>
      </w:r>
      <w:r w:rsidR="0024062F">
        <w:t>č. 11 (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</w:t>
      </w:r>
      <w:r w:rsidR="00437CD3">
        <w:t>344/21 a 344/15</w:t>
      </w:r>
      <w:r w:rsidR="0024062F">
        <w:t>)</w:t>
      </w:r>
      <w:r w:rsidR="007D1C22">
        <w:t>, žádost pana</w:t>
      </w:r>
      <w:r w:rsidR="006A1580">
        <w:t xml:space="preserve"> x</w:t>
      </w:r>
      <w:r w:rsidR="007D1C22">
        <w:t xml:space="preserve"> o změnu vjezdu u sv</w:t>
      </w:r>
      <w:r w:rsidR="00C94702">
        <w:t>ého pozemku na vlastní</w:t>
      </w:r>
      <w:r w:rsidR="006A1580">
        <w:t xml:space="preserve"> náklady a požadavek x</w:t>
      </w:r>
      <w:r w:rsidR="00C94702">
        <w:t xml:space="preserve"> na</w:t>
      </w:r>
      <w:r w:rsidR="007D1C22">
        <w:t xml:space="preserve"> zeminu</w:t>
      </w:r>
      <w:r w:rsidR="00C94702">
        <w:t>.</w:t>
      </w:r>
    </w:p>
    <w:p w:rsidR="00220589" w:rsidRPr="004940D1" w:rsidRDefault="00220589" w:rsidP="009D2A9A">
      <w:pPr>
        <w:jc w:val="both"/>
      </w:pPr>
      <w:proofErr w:type="gramStart"/>
      <w:r w:rsidRPr="004940D1">
        <w:t xml:space="preserve">Pro :  </w:t>
      </w:r>
      <w:r w:rsidR="00652B1B"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7D1C22" w:rsidRDefault="00220589" w:rsidP="007D1C22">
      <w:pPr>
        <w:jc w:val="both"/>
      </w:pPr>
      <w:r w:rsidRPr="004940D1">
        <w:rPr>
          <w:u w:val="single"/>
        </w:rPr>
        <w:t xml:space="preserve">Usnesení č. </w:t>
      </w:r>
      <w:r w:rsidR="00A10026">
        <w:rPr>
          <w:u w:val="single"/>
        </w:rPr>
        <w:t>4</w:t>
      </w:r>
      <w:r w:rsidRPr="004940D1">
        <w:rPr>
          <w:u w:val="single"/>
        </w:rPr>
        <w:t xml:space="preserve">/2020/2 :  </w:t>
      </w:r>
      <w:r w:rsidRPr="004940D1">
        <w:t xml:space="preserve">zastupitelstvo obce Vestec schvaluje program zasedání </w:t>
      </w:r>
      <w:r w:rsidR="00DE2C60">
        <w:t xml:space="preserve"> </w:t>
      </w:r>
      <w:r w:rsidRPr="004940D1">
        <w:t xml:space="preserve">doplněný o bod </w:t>
      </w:r>
      <w:r w:rsidR="00DE2C60">
        <w:t>prodej pozemku</w:t>
      </w:r>
      <w:r w:rsidR="006F49F7">
        <w:t xml:space="preserve"> č.11 </w:t>
      </w:r>
      <w:r w:rsidR="00DE2C60">
        <w:t xml:space="preserve"> </w:t>
      </w:r>
      <w:r w:rsidR="0024062F">
        <w:t>(</w:t>
      </w:r>
      <w:proofErr w:type="spellStart"/>
      <w:proofErr w:type="gramStart"/>
      <w:r w:rsidR="00DE2C60">
        <w:t>p.č</w:t>
      </w:r>
      <w:proofErr w:type="spellEnd"/>
      <w:r w:rsidR="00DE2C60">
        <w:t>.</w:t>
      </w:r>
      <w:proofErr w:type="gramEnd"/>
      <w:r w:rsidR="00437CD3">
        <w:t xml:space="preserve"> 344/21 a 344/15</w:t>
      </w:r>
      <w:r w:rsidR="0024062F">
        <w:t>)</w:t>
      </w:r>
      <w:r w:rsidR="00437CD3">
        <w:t xml:space="preserve">, </w:t>
      </w:r>
      <w:r w:rsidR="004940D1">
        <w:t xml:space="preserve"> </w:t>
      </w:r>
      <w:r w:rsidR="007D1C22">
        <w:t xml:space="preserve">žádost pana </w:t>
      </w:r>
      <w:r w:rsidR="006A1580">
        <w:t>x</w:t>
      </w:r>
      <w:r w:rsidR="007D1C22">
        <w:t xml:space="preserve"> o změnu vjezdu u s</w:t>
      </w:r>
      <w:r w:rsidR="00C94702">
        <w:t>vého pozemku na vlastn</w:t>
      </w:r>
      <w:r w:rsidR="006A1580">
        <w:t>í náklady a požadavek x</w:t>
      </w:r>
      <w:r w:rsidR="00C94702">
        <w:t xml:space="preserve"> na</w:t>
      </w:r>
      <w:r w:rsidR="007D1C22">
        <w:t xml:space="preserve"> zeminu</w:t>
      </w:r>
      <w:r w:rsidR="00C94702">
        <w:t>.</w:t>
      </w:r>
    </w:p>
    <w:p w:rsidR="00220589" w:rsidRDefault="00220589" w:rsidP="009D2A9A">
      <w:pPr>
        <w:jc w:val="both"/>
        <w:outlineLvl w:val="0"/>
      </w:pPr>
    </w:p>
    <w:p w:rsidR="00A10026" w:rsidRPr="004940D1" w:rsidRDefault="00A10026" w:rsidP="009D2A9A">
      <w:pPr>
        <w:jc w:val="both"/>
        <w:outlineLvl w:val="0"/>
      </w:pPr>
    </w:p>
    <w:p w:rsidR="00D91BEA" w:rsidRPr="004940D1" w:rsidRDefault="00B46EF5" w:rsidP="009D2A9A">
      <w:pPr>
        <w:jc w:val="both"/>
      </w:pPr>
      <w:r w:rsidRPr="004940D1">
        <w:lastRenderedPageBreak/>
        <w:t xml:space="preserve">3) Kontrola usnesení ze zasedání </w:t>
      </w:r>
      <w:r w:rsidR="00FB6896" w:rsidRPr="004940D1">
        <w:t>2</w:t>
      </w:r>
      <w:r w:rsidR="00A10026">
        <w:t>4</w:t>
      </w:r>
      <w:r w:rsidR="00FB6896" w:rsidRPr="004940D1">
        <w:t>.</w:t>
      </w:r>
      <w:r w:rsidR="004940D1">
        <w:t xml:space="preserve"> </w:t>
      </w:r>
      <w:r w:rsidR="00A10026">
        <w:t>2</w:t>
      </w:r>
      <w:r w:rsidRPr="004940D1">
        <w:t>.</w:t>
      </w:r>
      <w:r w:rsidR="004940D1">
        <w:t xml:space="preserve"> </w:t>
      </w:r>
      <w:r w:rsidRPr="004940D1">
        <w:t>2020, nikdo nevnesl připo</w:t>
      </w:r>
      <w:r w:rsidR="00A10026">
        <w:t>mínky k zápisu 3</w:t>
      </w:r>
      <w:r w:rsidR="00FB6896" w:rsidRPr="004940D1">
        <w:t>/2020</w:t>
      </w:r>
      <w:r w:rsidR="004940D1">
        <w:t>.</w:t>
      </w:r>
    </w:p>
    <w:p w:rsidR="00D91BEA" w:rsidRPr="004940D1" w:rsidRDefault="00D91BEA" w:rsidP="009D2A9A">
      <w:pPr>
        <w:jc w:val="both"/>
      </w:pPr>
    </w:p>
    <w:p w:rsidR="00D91BEA" w:rsidRDefault="00B46EF5" w:rsidP="009D2A9A">
      <w:pPr>
        <w:jc w:val="both"/>
      </w:pPr>
      <w:r w:rsidRPr="004940D1">
        <w:t>4) Došlá pošta</w:t>
      </w:r>
    </w:p>
    <w:p w:rsidR="003C41A6" w:rsidRDefault="003C41A6" w:rsidP="003C41A6">
      <w:r w:rsidRPr="004940D1">
        <w:t>Žád</w:t>
      </w:r>
      <w:r w:rsidR="00C94702">
        <w:t>ost o</w:t>
      </w:r>
      <w:r w:rsidRPr="006F018B">
        <w:t xml:space="preserve"> snížení </w:t>
      </w:r>
      <w:r>
        <w:t>nájemného z důvodu vyhlášení nouzového stavu v ČR a uzavření provozovny</w:t>
      </w:r>
      <w:r w:rsidR="006F49F7">
        <w:t>, ZO navrhli odpuštění nájemného na 5 měsíců</w:t>
      </w:r>
      <w:r w:rsidR="00DA0267">
        <w:t xml:space="preserve"> (březen-červenec)</w:t>
      </w:r>
    </w:p>
    <w:p w:rsidR="003C41A6" w:rsidRPr="004940D1" w:rsidRDefault="003C41A6" w:rsidP="003C41A6">
      <w:pPr>
        <w:jc w:val="both"/>
      </w:pPr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437CD3" w:rsidRDefault="003C41A6" w:rsidP="003C41A6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4/2020/3</w:t>
      </w:r>
      <w:r w:rsidRPr="004940D1">
        <w:rPr>
          <w:u w:val="single"/>
        </w:rPr>
        <w:t xml:space="preserve">:  </w:t>
      </w:r>
      <w:r w:rsidRPr="004940D1">
        <w:t>zastupitelstvo</w:t>
      </w:r>
      <w:proofErr w:type="gramEnd"/>
      <w:r w:rsidRPr="004940D1">
        <w:t xml:space="preserve"> obce Vestec schvaluje</w:t>
      </w:r>
      <w:r w:rsidR="006F49F7">
        <w:t xml:space="preserve"> odpuštění</w:t>
      </w:r>
      <w:r w:rsidR="00C94702">
        <w:t xml:space="preserve"> nájemného</w:t>
      </w:r>
      <w:r w:rsidR="006F49F7">
        <w:t xml:space="preserve"> </w:t>
      </w:r>
      <w:r w:rsidR="00C94702">
        <w:t xml:space="preserve">provozovatelům hospody </w:t>
      </w:r>
      <w:r w:rsidR="00437CD3">
        <w:t xml:space="preserve">po dobu </w:t>
      </w:r>
      <w:r w:rsidR="006F49F7">
        <w:t>5 měsíců</w:t>
      </w:r>
      <w:r w:rsidR="00C94702">
        <w:t xml:space="preserve"> </w:t>
      </w:r>
      <w:r w:rsidR="00DA0267">
        <w:t>(březen-červenec).</w:t>
      </w:r>
      <w:r w:rsidR="00437CD3">
        <w:t xml:space="preserve"> </w:t>
      </w:r>
    </w:p>
    <w:p w:rsidR="00437CD3" w:rsidRDefault="00437CD3" w:rsidP="003C41A6"/>
    <w:p w:rsidR="003C41A6" w:rsidRDefault="00437CD3" w:rsidP="003C41A6">
      <w:r>
        <w:t>S</w:t>
      </w:r>
      <w:r w:rsidR="003C41A6">
        <w:t>ta</w:t>
      </w:r>
      <w:r>
        <w:t xml:space="preserve">rosta seznámil zastupitele </w:t>
      </w:r>
      <w:r w:rsidR="006F49F7">
        <w:t xml:space="preserve">s informací </w:t>
      </w:r>
      <w:r w:rsidR="003C41A6">
        <w:t>z</w:t>
      </w:r>
      <w:r w:rsidR="006F49F7">
        <w:t> </w:t>
      </w:r>
      <w:r w:rsidR="003C41A6">
        <w:t>porady</w:t>
      </w:r>
      <w:r w:rsidR="006F49F7">
        <w:t xml:space="preserve"> starostů</w:t>
      </w:r>
      <w:r>
        <w:t xml:space="preserve"> z </w:t>
      </w:r>
      <w:r w:rsidR="00C94702">
        <w:t>13. 3. 2020.</w:t>
      </w:r>
    </w:p>
    <w:p w:rsidR="003C41A6" w:rsidRDefault="003C41A6" w:rsidP="003C41A6"/>
    <w:p w:rsidR="003C41A6" w:rsidRDefault="003C41A6" w:rsidP="007F6ADB">
      <w:pPr>
        <w:jc w:val="both"/>
      </w:pPr>
      <w:r w:rsidRPr="006F018B">
        <w:t>Informace k investič</w:t>
      </w:r>
      <w:r w:rsidR="00C94702">
        <w:t>ní dotaci vyhlášené</w:t>
      </w:r>
      <w:r w:rsidR="00175841">
        <w:t xml:space="preserve"> HZS Středočeského kraje</w:t>
      </w:r>
      <w:r>
        <w:t xml:space="preserve"> – </w:t>
      </w:r>
      <w:r w:rsidR="007F6ADB">
        <w:t>starosta</w:t>
      </w:r>
      <w:r w:rsidR="00C94702">
        <w:t xml:space="preserve"> obce Vestec</w:t>
      </w:r>
      <w:r w:rsidR="007F6ADB">
        <w:t xml:space="preserve"> a velitel JSDH Vestec </w:t>
      </w:r>
      <w:r w:rsidR="00175841">
        <w:t>podal</w:t>
      </w:r>
      <w:r w:rsidR="00C94702">
        <w:t>i</w:t>
      </w:r>
      <w:r w:rsidR="007F6ADB">
        <w:t xml:space="preserve"> informace </w:t>
      </w:r>
      <w:r>
        <w:t>k možnosti podání žádosti o investiční dotaci</w:t>
      </w:r>
      <w:r w:rsidR="003A39C7">
        <w:t xml:space="preserve"> na </w:t>
      </w:r>
      <w:r w:rsidR="006F49F7">
        <w:t>rekonstrukci automobilu CAS</w:t>
      </w:r>
      <w:r w:rsidR="007F6ADB">
        <w:t xml:space="preserve">, a to </w:t>
      </w:r>
      <w:r w:rsidR="006F49F7">
        <w:t>ve výši 1 mil. Kč</w:t>
      </w:r>
      <w:r w:rsidR="007F6ADB">
        <w:t>. V</w:t>
      </w:r>
      <w:r w:rsidR="006F49F7">
        <w:t xml:space="preserve"> případě </w:t>
      </w:r>
      <w:r w:rsidR="003A39C7">
        <w:t>získání dotace</w:t>
      </w:r>
      <w:r w:rsidR="007F6ADB">
        <w:t xml:space="preserve"> od HZS navrhují</w:t>
      </w:r>
      <w:r w:rsidR="00C94702">
        <w:t xml:space="preserve"> předkladatelé návrhu </w:t>
      </w:r>
      <w:r w:rsidR="006F49F7">
        <w:t>požádat</w:t>
      </w:r>
      <w:r w:rsidR="007F6ADB">
        <w:t xml:space="preserve"> </w:t>
      </w:r>
      <w:r w:rsidR="00C94702">
        <w:t xml:space="preserve">o druhý 1 mil. Kč také </w:t>
      </w:r>
      <w:r w:rsidR="006F49F7">
        <w:t>Krajský úřad</w:t>
      </w:r>
      <w:r w:rsidR="003A39C7">
        <w:t xml:space="preserve"> </w:t>
      </w:r>
      <w:proofErr w:type="spellStart"/>
      <w:r w:rsidR="003A39C7">
        <w:t>Stř</w:t>
      </w:r>
      <w:proofErr w:type="spellEnd"/>
      <w:r w:rsidR="003A39C7">
        <w:t>.</w:t>
      </w:r>
      <w:r w:rsidR="007F6ADB">
        <w:t xml:space="preserve"> kraje. Pokud bychom získali obě dotace</w:t>
      </w:r>
      <w:r w:rsidR="003A39C7">
        <w:t xml:space="preserve">, vlastní zdroje by činily pouze </w:t>
      </w:r>
      <w:r w:rsidR="006F49F7">
        <w:t>5 %.  Do celé akce by obec vstoupila pouze</w:t>
      </w:r>
      <w:r w:rsidR="007F6ADB">
        <w:t xml:space="preserve"> za podmínek, že </w:t>
      </w:r>
      <w:r w:rsidR="00C94702">
        <w:t>by obci byly</w:t>
      </w:r>
      <w:r w:rsidR="003A39C7">
        <w:t xml:space="preserve"> </w:t>
      </w:r>
      <w:r w:rsidR="007F6ADB">
        <w:t>přiděleny obě dotace</w:t>
      </w:r>
      <w:r w:rsidR="00C94702">
        <w:t xml:space="preserve">. </w:t>
      </w:r>
      <w:r w:rsidR="006F49F7">
        <w:t>Žádost</w:t>
      </w:r>
      <w:r w:rsidR="003A39C7">
        <w:t xml:space="preserve">, která musí být podána do </w:t>
      </w:r>
      <w:r w:rsidR="00C94702">
        <w:t>14. 5. 2020</w:t>
      </w:r>
      <w:r w:rsidR="007F6ADB">
        <w:t>,</w:t>
      </w:r>
      <w:r w:rsidR="003A39C7">
        <w:t xml:space="preserve"> </w:t>
      </w:r>
      <w:r w:rsidR="00C94702">
        <w:t>zpracuje</w:t>
      </w:r>
      <w:r w:rsidR="006F49F7">
        <w:t xml:space="preserve"> Lenka Š</w:t>
      </w:r>
      <w:r w:rsidR="003A39C7">
        <w:t>teflová</w:t>
      </w:r>
    </w:p>
    <w:p w:rsidR="006F49F7" w:rsidRPr="004940D1" w:rsidRDefault="006F49F7" w:rsidP="007F6ADB">
      <w:pPr>
        <w:jc w:val="both"/>
      </w:pPr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6F49F7" w:rsidRDefault="006F49F7" w:rsidP="007F6ADB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4/2020/4</w:t>
      </w:r>
      <w:r w:rsidRPr="004940D1">
        <w:rPr>
          <w:u w:val="single"/>
        </w:rPr>
        <w:t xml:space="preserve"> :  </w:t>
      </w:r>
      <w:r w:rsidRPr="004940D1">
        <w:t>zastupitelstvo obce Vestec schvaluje</w:t>
      </w:r>
      <w:r>
        <w:t xml:space="preserve"> podání žádosti o dotaci </w:t>
      </w:r>
      <w:r w:rsidR="005B6165">
        <w:t xml:space="preserve">na rekonstrukci CAS na </w:t>
      </w:r>
      <w:r>
        <w:t xml:space="preserve"> HZS </w:t>
      </w:r>
      <w:proofErr w:type="spellStart"/>
      <w:proofErr w:type="gramStart"/>
      <w:r w:rsidR="005B6165">
        <w:t>St</w:t>
      </w:r>
      <w:r w:rsidR="007F6ADB">
        <w:t>ř.kraje</w:t>
      </w:r>
      <w:proofErr w:type="spellEnd"/>
      <w:proofErr w:type="gramEnd"/>
      <w:r w:rsidR="007F6ADB">
        <w:t>.</w:t>
      </w:r>
    </w:p>
    <w:p w:rsidR="006F49F7" w:rsidRDefault="006F49F7" w:rsidP="003C41A6"/>
    <w:p w:rsidR="003C41A6" w:rsidRDefault="003C41A6" w:rsidP="007F6ADB">
      <w:pPr>
        <w:jc w:val="both"/>
      </w:pPr>
      <w:r w:rsidRPr="006F018B">
        <w:t>MAS</w:t>
      </w:r>
      <w:r w:rsidR="00C94702">
        <w:t xml:space="preserve"> požádal o souhlas ZO</w:t>
      </w:r>
      <w:r>
        <w:t xml:space="preserve"> se</w:t>
      </w:r>
      <w:r w:rsidRPr="006F018B">
        <w:t xml:space="preserve"> zařazení</w:t>
      </w:r>
      <w:r>
        <w:t>m</w:t>
      </w:r>
      <w:r w:rsidRPr="006F018B">
        <w:t xml:space="preserve"> </w:t>
      </w:r>
      <w:r w:rsidR="001B356B">
        <w:t xml:space="preserve">území </w:t>
      </w:r>
      <w:r w:rsidRPr="006F018B">
        <w:t xml:space="preserve">obce </w:t>
      </w:r>
      <w:r w:rsidR="00B43DBE">
        <w:t xml:space="preserve">do programového </w:t>
      </w:r>
      <w:r w:rsidRPr="006F018B">
        <w:t>období 2021-2027</w:t>
      </w:r>
      <w:r w:rsidR="00C94702">
        <w:t>.</w:t>
      </w:r>
    </w:p>
    <w:p w:rsidR="003C41A6" w:rsidRPr="004940D1" w:rsidRDefault="003C41A6" w:rsidP="007F6ADB">
      <w:pPr>
        <w:jc w:val="both"/>
      </w:pPr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3C41A6" w:rsidRDefault="003C41A6" w:rsidP="007F6ADB">
      <w:pPr>
        <w:jc w:val="both"/>
      </w:pPr>
      <w:r w:rsidRPr="004940D1">
        <w:rPr>
          <w:u w:val="single"/>
        </w:rPr>
        <w:t xml:space="preserve">Usnesení č. </w:t>
      </w:r>
      <w:r w:rsidR="00EE7993">
        <w:rPr>
          <w:u w:val="single"/>
        </w:rPr>
        <w:t>4/2020/5</w:t>
      </w:r>
      <w:r w:rsidR="00C94702">
        <w:rPr>
          <w:u w:val="single"/>
        </w:rPr>
        <w:t xml:space="preserve">: </w:t>
      </w:r>
      <w:r w:rsidRPr="004940D1">
        <w:t>zastupitelstvo obce Vestec schvaluje</w:t>
      </w:r>
      <w:r w:rsidR="00B43DBE">
        <w:t xml:space="preserve"> zařazení správního území obce do územní působnosti Místní akční skupiny Svatojiřský </w:t>
      </w:r>
      <w:proofErr w:type="gramStart"/>
      <w:r w:rsidR="00B43DBE">
        <w:t xml:space="preserve">les, </w:t>
      </w:r>
      <w:proofErr w:type="spellStart"/>
      <w:r w:rsidR="00B43DBE">
        <w:t>z.s</w:t>
      </w:r>
      <w:proofErr w:type="spellEnd"/>
      <w:r w:rsidR="00B43DBE">
        <w:t>.</w:t>
      </w:r>
      <w:proofErr w:type="gramEnd"/>
      <w:r w:rsidR="00B43DBE">
        <w:t xml:space="preserve"> na programové období 2021-2027</w:t>
      </w:r>
      <w:r w:rsidR="00C94702">
        <w:t>.</w:t>
      </w:r>
    </w:p>
    <w:p w:rsidR="003C41A6" w:rsidRPr="006F018B" w:rsidRDefault="003C41A6" w:rsidP="003C41A6"/>
    <w:p w:rsidR="003C41A6" w:rsidRDefault="003B741E" w:rsidP="00706C26">
      <w:pPr>
        <w:jc w:val="both"/>
      </w:pPr>
      <w:r>
        <w:t>Smlouva o zřízení věcného břemene</w:t>
      </w:r>
      <w:r w:rsidR="003C41A6" w:rsidRPr="006F018B">
        <w:t xml:space="preserve"> č. IZ-12-6000788/VB01 (</w:t>
      </w:r>
      <w:proofErr w:type="spellStart"/>
      <w:proofErr w:type="gramStart"/>
      <w:r w:rsidR="003C41A6" w:rsidRPr="006F018B">
        <w:t>p.č</w:t>
      </w:r>
      <w:proofErr w:type="spellEnd"/>
      <w:r w:rsidR="003C41A6" w:rsidRPr="006F018B">
        <w:t>.</w:t>
      </w:r>
      <w:proofErr w:type="gramEnd"/>
      <w:r w:rsidR="003C41A6" w:rsidRPr="006F018B">
        <w:t xml:space="preserve"> 50/1)</w:t>
      </w:r>
      <w:r w:rsidR="003C41A6">
        <w:t xml:space="preserve"> – jedná se</w:t>
      </w:r>
      <w:r w:rsidR="00C94702">
        <w:t xml:space="preserve"> o</w:t>
      </w:r>
      <w:r w:rsidR="003C41A6">
        <w:t xml:space="preserve"> uložení kabelu (zrušení tran</w:t>
      </w:r>
      <w:r>
        <w:t>s</w:t>
      </w:r>
      <w:r w:rsidR="003C41A6">
        <w:t xml:space="preserve">formátoru a uložení </w:t>
      </w:r>
      <w:r>
        <w:t xml:space="preserve">kabelu </w:t>
      </w:r>
      <w:r w:rsidR="003C41A6">
        <w:t>do země u stavebních parcel</w:t>
      </w:r>
      <w:r w:rsidR="00C94702">
        <w:t>)</w:t>
      </w:r>
      <w:r w:rsidR="003C41A6">
        <w:t>.</w:t>
      </w:r>
    </w:p>
    <w:p w:rsidR="003C41A6" w:rsidRPr="004940D1" w:rsidRDefault="003C41A6" w:rsidP="00706C26">
      <w:pPr>
        <w:jc w:val="both"/>
      </w:pPr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3C41A6" w:rsidRDefault="003C41A6" w:rsidP="00706C26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4</w:t>
      </w:r>
      <w:r w:rsidR="00EE7993">
        <w:rPr>
          <w:u w:val="single"/>
        </w:rPr>
        <w:t>/2020/6</w:t>
      </w:r>
      <w:r w:rsidR="00DE0C21">
        <w:rPr>
          <w:u w:val="single"/>
        </w:rPr>
        <w:t xml:space="preserve">: </w:t>
      </w:r>
      <w:r w:rsidRPr="004940D1">
        <w:t>zastupitelstvo obce Vestec schvaluje</w:t>
      </w:r>
      <w:r w:rsidR="00845190">
        <w:t xml:space="preserve"> </w:t>
      </w:r>
      <w:r w:rsidR="00DE0C21">
        <w:t>Smlouvu</w:t>
      </w:r>
      <w:r w:rsidR="00845190" w:rsidRPr="006F018B">
        <w:t xml:space="preserve"> o zřízení VB č. IZ-12-6000788/VB01 (</w:t>
      </w:r>
      <w:proofErr w:type="spellStart"/>
      <w:proofErr w:type="gramStart"/>
      <w:r w:rsidR="00845190" w:rsidRPr="006F018B">
        <w:t>p.č</w:t>
      </w:r>
      <w:proofErr w:type="spellEnd"/>
      <w:r w:rsidR="00845190" w:rsidRPr="006F018B">
        <w:t>.</w:t>
      </w:r>
      <w:proofErr w:type="gramEnd"/>
      <w:r w:rsidR="00845190" w:rsidRPr="006F018B">
        <w:t xml:space="preserve"> 50/1)</w:t>
      </w:r>
      <w:r w:rsidR="00845190">
        <w:t xml:space="preserve"> s </w:t>
      </w:r>
      <w:r w:rsidR="003B741E">
        <w:t>Č</w:t>
      </w:r>
      <w:r w:rsidR="00845190">
        <w:t xml:space="preserve">EZ </w:t>
      </w:r>
      <w:r w:rsidR="003B741E">
        <w:t xml:space="preserve">na uložení kabelu na našem pozemku, </w:t>
      </w:r>
      <w:r w:rsidR="00845190">
        <w:t>pověřuje starostu k</w:t>
      </w:r>
      <w:r w:rsidR="00013084">
        <w:t> </w:t>
      </w:r>
      <w:r w:rsidR="00845190">
        <w:t>podpisu</w:t>
      </w:r>
      <w:r w:rsidR="00013084">
        <w:t>.</w:t>
      </w:r>
    </w:p>
    <w:p w:rsidR="00492417" w:rsidRDefault="00492417" w:rsidP="00706C26">
      <w:pPr>
        <w:jc w:val="both"/>
      </w:pPr>
    </w:p>
    <w:p w:rsidR="00492417" w:rsidRDefault="00492417" w:rsidP="00870935">
      <w:r>
        <w:t xml:space="preserve">Žádost pana </w:t>
      </w:r>
      <w:r w:rsidR="006A1580">
        <w:t>x</w:t>
      </w:r>
      <w:r>
        <w:t xml:space="preserve"> o </w:t>
      </w:r>
      <w:r w:rsidR="00870935">
        <w:t>přemístění vjezdu k</w:t>
      </w:r>
      <w:r w:rsidR="00DE0C21">
        <w:t>e</w:t>
      </w:r>
      <w:r w:rsidR="00870935">
        <w:t xml:space="preserve"> svému </w:t>
      </w:r>
      <w:r>
        <w:t xml:space="preserve"> pozemku</w:t>
      </w:r>
      <w:r w:rsidR="00C13FF1">
        <w:t xml:space="preserve"> </w:t>
      </w:r>
      <w:proofErr w:type="spellStart"/>
      <w:proofErr w:type="gramStart"/>
      <w:r w:rsidR="00C13FF1">
        <w:t>p.č</w:t>
      </w:r>
      <w:proofErr w:type="spellEnd"/>
      <w:r w:rsidR="00C13FF1">
        <w:t>.</w:t>
      </w:r>
      <w:proofErr w:type="gramEnd"/>
      <w:r w:rsidR="00C13FF1">
        <w:t xml:space="preserve"> 344/28 </w:t>
      </w:r>
      <w:r>
        <w:t xml:space="preserve"> na vlastní náklady</w:t>
      </w:r>
      <w:r w:rsidR="00DE0C21">
        <w:t>.</w:t>
      </w:r>
      <w:r w:rsidR="002E20E1">
        <w:t xml:space="preserve"> To může být provedeno až </w:t>
      </w:r>
      <w:r w:rsidR="002E20E1" w:rsidRPr="002E20E1">
        <w:t>po skončení záruky stavby komunikace</w:t>
      </w:r>
    </w:p>
    <w:p w:rsidR="00492417" w:rsidRPr="004940D1" w:rsidRDefault="00492417" w:rsidP="00870935"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492417" w:rsidRDefault="00492417" w:rsidP="00870935">
      <w:r w:rsidRPr="004940D1">
        <w:rPr>
          <w:u w:val="single"/>
        </w:rPr>
        <w:t xml:space="preserve">Usnesení č. </w:t>
      </w:r>
      <w:r>
        <w:rPr>
          <w:u w:val="single"/>
        </w:rPr>
        <w:t>4</w:t>
      </w:r>
      <w:r w:rsidR="001679A1">
        <w:rPr>
          <w:u w:val="single"/>
        </w:rPr>
        <w:t>/2020/7</w:t>
      </w:r>
      <w:r w:rsidR="00DE0C21">
        <w:rPr>
          <w:u w:val="single"/>
        </w:rPr>
        <w:t xml:space="preserve">: </w:t>
      </w:r>
      <w:r w:rsidRPr="004940D1">
        <w:t>zastupitelstvo obce Vestec schvaluje</w:t>
      </w:r>
      <w:r w:rsidR="00013084">
        <w:t xml:space="preserve"> </w:t>
      </w:r>
      <w:r w:rsidR="00870935">
        <w:t>přemístě</w:t>
      </w:r>
      <w:r w:rsidR="00013084">
        <w:t xml:space="preserve">ní vjezdu k </w:t>
      </w:r>
      <w:r w:rsidR="0048209C">
        <w:t>pozemku</w:t>
      </w:r>
      <w:r w:rsidR="00C13FF1">
        <w:t xml:space="preserve"> </w:t>
      </w:r>
      <w:proofErr w:type="spellStart"/>
      <w:proofErr w:type="gramStart"/>
      <w:r w:rsidR="00C13FF1">
        <w:t>p.č</w:t>
      </w:r>
      <w:proofErr w:type="spellEnd"/>
      <w:r w:rsidR="00C13FF1">
        <w:t>.</w:t>
      </w:r>
      <w:proofErr w:type="gramEnd"/>
      <w:r w:rsidR="00C13FF1">
        <w:t xml:space="preserve"> 344/28</w:t>
      </w:r>
      <w:r w:rsidR="0048209C">
        <w:t xml:space="preserve"> na vlastní náklady</w:t>
      </w:r>
      <w:r w:rsidR="00013084">
        <w:t xml:space="preserve"> </w:t>
      </w:r>
      <w:r w:rsidR="00013084" w:rsidRPr="002E20E1">
        <w:t>majitele</w:t>
      </w:r>
      <w:r w:rsidR="002E20E1" w:rsidRPr="002E20E1">
        <w:t xml:space="preserve"> až po skončení záruky stavby komunikace.</w:t>
      </w:r>
    </w:p>
    <w:p w:rsidR="00492417" w:rsidRDefault="00492417" w:rsidP="00492417">
      <w:pPr>
        <w:jc w:val="both"/>
      </w:pPr>
    </w:p>
    <w:p w:rsidR="00492417" w:rsidRDefault="00DE0C21" w:rsidP="00492417">
      <w:pPr>
        <w:jc w:val="both"/>
      </w:pPr>
      <w:r>
        <w:t xml:space="preserve">Žádost </w:t>
      </w:r>
      <w:r w:rsidR="006A1580">
        <w:t>x</w:t>
      </w:r>
      <w:r w:rsidR="00492417">
        <w:t xml:space="preserve"> o zeminu</w:t>
      </w:r>
      <w:r w:rsidR="004102DD">
        <w:t xml:space="preserve">, která bude sloužit k vyrovnání terénu pozemku </w:t>
      </w:r>
      <w:proofErr w:type="spellStart"/>
      <w:proofErr w:type="gramStart"/>
      <w:r w:rsidR="004102DD">
        <w:t>p.č</w:t>
      </w:r>
      <w:proofErr w:type="spellEnd"/>
      <w:r w:rsidR="004102DD">
        <w:t>.</w:t>
      </w:r>
      <w:proofErr w:type="gramEnd"/>
      <w:r w:rsidR="004102DD">
        <w:t xml:space="preserve"> 344/28. N</w:t>
      </w:r>
      <w:r w:rsidR="00492417">
        <w:t>ávrh</w:t>
      </w:r>
      <w:r w:rsidR="004102DD">
        <w:t xml:space="preserve"> zastupitelů je </w:t>
      </w:r>
      <w:r>
        <w:t xml:space="preserve">darování panu </w:t>
      </w:r>
      <w:r w:rsidR="006A1580">
        <w:t>x</w:t>
      </w:r>
      <w:r>
        <w:t xml:space="preserve"> </w:t>
      </w:r>
      <w:r w:rsidR="00492417">
        <w:t>50 m</w:t>
      </w:r>
      <w:r w:rsidR="00492417" w:rsidRPr="00DE0C21">
        <w:rPr>
          <w:vertAlign w:val="superscript"/>
        </w:rPr>
        <w:t>3</w:t>
      </w:r>
      <w:r w:rsidR="004102DD">
        <w:t xml:space="preserve"> zeminy.</w:t>
      </w:r>
    </w:p>
    <w:p w:rsidR="00492417" w:rsidRPr="004940D1" w:rsidRDefault="00492417" w:rsidP="00492417">
      <w:pPr>
        <w:jc w:val="both"/>
      </w:pPr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492417" w:rsidRDefault="00492417" w:rsidP="00492417">
      <w:pPr>
        <w:jc w:val="both"/>
      </w:pPr>
      <w:r w:rsidRPr="004940D1">
        <w:rPr>
          <w:u w:val="single"/>
        </w:rPr>
        <w:t xml:space="preserve">Usnesení č. </w:t>
      </w:r>
      <w:r w:rsidR="00AB577A">
        <w:rPr>
          <w:u w:val="single"/>
        </w:rPr>
        <w:t>4/2020/8</w:t>
      </w:r>
      <w:r w:rsidR="00DE0C21">
        <w:rPr>
          <w:u w:val="single"/>
        </w:rPr>
        <w:t xml:space="preserve">: </w:t>
      </w:r>
      <w:r w:rsidRPr="004940D1">
        <w:t>zastupitelstvo obce Vestec schvaluje</w:t>
      </w:r>
      <w:r>
        <w:t xml:space="preserve"> darování 50 m</w:t>
      </w:r>
      <w:r w:rsidRPr="00DE0C21">
        <w:rPr>
          <w:vertAlign w:val="superscript"/>
        </w:rPr>
        <w:t>3</w:t>
      </w:r>
      <w:r>
        <w:t xml:space="preserve"> zeminy</w:t>
      </w:r>
      <w:r w:rsidR="004102DD">
        <w:t xml:space="preserve">, která bude sloužit k vyrovnání terénu pozemku </w:t>
      </w:r>
      <w:proofErr w:type="spellStart"/>
      <w:proofErr w:type="gramStart"/>
      <w:r w:rsidR="004102DD">
        <w:t>p.č</w:t>
      </w:r>
      <w:proofErr w:type="spellEnd"/>
      <w:r w:rsidR="004102DD">
        <w:t>.</w:t>
      </w:r>
      <w:proofErr w:type="gramEnd"/>
      <w:r w:rsidR="004102DD">
        <w:t xml:space="preserve"> 344/28.</w:t>
      </w:r>
    </w:p>
    <w:p w:rsidR="00492417" w:rsidRDefault="00492417" w:rsidP="00492417">
      <w:pPr>
        <w:jc w:val="both"/>
      </w:pPr>
    </w:p>
    <w:p w:rsidR="00AB577A" w:rsidRDefault="00492417" w:rsidP="00BF6C14">
      <w:pPr>
        <w:jc w:val="both"/>
      </w:pPr>
      <w:r>
        <w:t>Žádost</w:t>
      </w:r>
      <w:r w:rsidR="00AB577A">
        <w:t xml:space="preserve"> paní </w:t>
      </w:r>
      <w:r w:rsidR="006A1580">
        <w:t>x</w:t>
      </w:r>
      <w:r w:rsidR="00AB577A">
        <w:t xml:space="preserve"> </w:t>
      </w:r>
      <w:r>
        <w:t xml:space="preserve">na </w:t>
      </w:r>
      <w:r w:rsidR="00AB577A">
        <w:t>odstranění kontejnerů</w:t>
      </w:r>
      <w:r>
        <w:t xml:space="preserve"> na odpad</w:t>
      </w:r>
      <w:r w:rsidR="00330EE8">
        <w:t xml:space="preserve">. </w:t>
      </w:r>
      <w:r w:rsidR="00AB577A">
        <w:t>Zastupitelé navrhli odepsat, že t</w:t>
      </w:r>
      <w:r w:rsidR="005829BF">
        <w:t>oto</w:t>
      </w:r>
      <w:r w:rsidR="00DE0C21">
        <w:t xml:space="preserve"> místo </w:t>
      </w:r>
      <w:r w:rsidR="00AB577A">
        <w:t xml:space="preserve">bylo </w:t>
      </w:r>
      <w:r w:rsidR="00DE0C21">
        <w:t xml:space="preserve">za účelem umístění kontejnerů </w:t>
      </w:r>
      <w:r w:rsidR="00AB577A">
        <w:t xml:space="preserve">určeno před 20 let. Bohužel kvůli záplavovému území </w:t>
      </w:r>
      <w:r w:rsidR="00677FE4">
        <w:t>je o</w:t>
      </w:r>
      <w:r w:rsidR="00BF6C14">
        <w:t>bec omezena</w:t>
      </w:r>
      <w:r w:rsidR="00DE0C21">
        <w:t xml:space="preserve"> možnostmi umístění kontejnerů. </w:t>
      </w:r>
      <w:r w:rsidR="00AB577A">
        <w:t>Z</w:t>
      </w:r>
      <w:r w:rsidR="00330EE8">
        <w:t>aměstnanci</w:t>
      </w:r>
      <w:r w:rsidR="00AB577A">
        <w:t xml:space="preserve"> se</w:t>
      </w:r>
      <w:r w:rsidR="00330EE8">
        <w:t xml:space="preserve"> pravidelně </w:t>
      </w:r>
      <w:r w:rsidR="00DE0C21">
        <w:t xml:space="preserve">starají </w:t>
      </w:r>
      <w:r w:rsidR="00AB577A">
        <w:t>o úklid okolo</w:t>
      </w:r>
      <w:r w:rsidR="00BF6C14">
        <w:t xml:space="preserve"> místa. K</w:t>
      </w:r>
      <w:r w:rsidR="00AB577A">
        <w:t>ontejner</w:t>
      </w:r>
      <w:r w:rsidR="00BF6C14">
        <w:t xml:space="preserve"> s </w:t>
      </w:r>
      <w:r w:rsidR="00AB577A">
        <w:t>bioodpad</w:t>
      </w:r>
      <w:r w:rsidR="00BF6C14">
        <w:t xml:space="preserve">em se </w:t>
      </w:r>
      <w:r w:rsidR="00AB577A">
        <w:t>po naplnění pravidelně vyváží, a to minimálně jednou týdně.</w:t>
      </w:r>
      <w:r w:rsidR="00C15AA7">
        <w:t xml:space="preserve"> </w:t>
      </w:r>
    </w:p>
    <w:p w:rsidR="00C15AA7" w:rsidRPr="004940D1" w:rsidRDefault="00C15AA7" w:rsidP="00BF6C14">
      <w:pPr>
        <w:jc w:val="both"/>
      </w:pPr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AB577A" w:rsidRDefault="00C15AA7" w:rsidP="00BF6C14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4/2020/9</w:t>
      </w:r>
      <w:r w:rsidR="00DE0C21">
        <w:rPr>
          <w:u w:val="single"/>
        </w:rPr>
        <w:t xml:space="preserve">: </w:t>
      </w:r>
      <w:r w:rsidRPr="004940D1">
        <w:t>zast</w:t>
      </w:r>
      <w:r>
        <w:t xml:space="preserve">upitelstvo obce Vestec souhlasí se zachováním místa pro umístění kontejnerů a </w:t>
      </w:r>
      <w:r w:rsidR="00DE0C21">
        <w:t xml:space="preserve">dále s </w:t>
      </w:r>
      <w:r>
        <w:t xml:space="preserve">odpovědí paní </w:t>
      </w:r>
      <w:r w:rsidR="006A1580">
        <w:t>x</w:t>
      </w:r>
      <w:bookmarkStart w:id="0" w:name="_GoBack"/>
      <w:bookmarkEnd w:id="0"/>
      <w:r>
        <w:t xml:space="preserve">.  </w:t>
      </w:r>
    </w:p>
    <w:p w:rsidR="005829BF" w:rsidRDefault="005829BF" w:rsidP="00492417">
      <w:pPr>
        <w:jc w:val="both"/>
      </w:pPr>
    </w:p>
    <w:p w:rsidR="004A7F59" w:rsidRDefault="004A7F59" w:rsidP="00492417">
      <w:pPr>
        <w:jc w:val="both"/>
      </w:pPr>
      <w:r>
        <w:t xml:space="preserve">Další problém je s kovy, kdy občané hází do nádoby k tomuto určené nevhodný odpad. Proto starosta navrhl doplnit OZV 1/2017 o stanovení systému shromažďování, sběru, třídění a odstraňování odpadů Dodatkem č. </w:t>
      </w:r>
      <w:r>
        <w:lastRenderedPageBreak/>
        <w:t>1, který bude určovat, že nádoba na kovy bude přemístěna do dvora OU u čp. 26 pod dohled zaměstnanců obce. Kovy budou moci občané vozit každou lichou sobotu mezi 9 – 11 hodinou.</w:t>
      </w:r>
    </w:p>
    <w:p w:rsidR="005829BF" w:rsidRPr="002477E8" w:rsidRDefault="005829BF" w:rsidP="005829BF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5829BF" w:rsidRDefault="004A7F59" w:rsidP="005829BF">
      <w:pPr>
        <w:jc w:val="both"/>
        <w:rPr>
          <w:color w:val="1C1B1F"/>
        </w:rPr>
      </w:pPr>
      <w:r>
        <w:rPr>
          <w:u w:val="single"/>
        </w:rPr>
        <w:t>Usnesení č. 4/2020/10</w:t>
      </w:r>
      <w:r w:rsidR="00AD2346">
        <w:rPr>
          <w:u w:val="single"/>
        </w:rPr>
        <w:t xml:space="preserve">: </w:t>
      </w:r>
      <w:r w:rsidR="005829BF" w:rsidRPr="002477E8">
        <w:t>zastupitelstvo obce Vestec</w:t>
      </w:r>
      <w:r>
        <w:rPr>
          <w:color w:val="1C1B1F"/>
        </w:rPr>
        <w:t xml:space="preserve"> schválil</w:t>
      </w:r>
      <w:r w:rsidR="00AD2346">
        <w:rPr>
          <w:color w:val="1C1B1F"/>
        </w:rPr>
        <w:t>o</w:t>
      </w:r>
      <w:r>
        <w:rPr>
          <w:color w:val="1C1B1F"/>
        </w:rPr>
        <w:t xml:space="preserve"> Dodatek č. 1 k OZV </w:t>
      </w:r>
      <w:r>
        <w:t>1/2017 o stanovení systému shromažďování, sběru, třídění a odstraňování odpadů</w:t>
      </w:r>
      <w:r w:rsidR="00AD2346">
        <w:t>.</w:t>
      </w:r>
    </w:p>
    <w:p w:rsidR="00470207" w:rsidRDefault="00470207" w:rsidP="005829BF">
      <w:pPr>
        <w:jc w:val="both"/>
      </w:pPr>
    </w:p>
    <w:p w:rsidR="005829BF" w:rsidRDefault="005829BF" w:rsidP="00492417">
      <w:pPr>
        <w:jc w:val="both"/>
      </w:pPr>
      <w:r>
        <w:t>Prodej pozemku</w:t>
      </w:r>
      <w:r w:rsidR="00470207">
        <w:t xml:space="preserve"> </w:t>
      </w:r>
      <w:proofErr w:type="gramStart"/>
      <w:r w:rsidR="00470207">
        <w:t>p.č.</w:t>
      </w:r>
      <w:proofErr w:type="gramEnd"/>
      <w:r w:rsidR="00470207">
        <w:t>344/21 a 344/15 (pozemek č. 11)  – návrh zveřejnění záměru a pravidla pro prodej</w:t>
      </w:r>
      <w:r w:rsidR="00255D30">
        <w:t xml:space="preserve"> za</w:t>
      </w:r>
      <w:r w:rsidR="00507906">
        <w:t xml:space="preserve"> cenu 700 Kč/m</w:t>
      </w:r>
      <w:r w:rsidR="00507906" w:rsidRPr="00AD2346">
        <w:rPr>
          <w:vertAlign w:val="superscript"/>
        </w:rPr>
        <w:t>2</w:t>
      </w:r>
      <w:r w:rsidR="00AD2346">
        <w:t>.</w:t>
      </w:r>
    </w:p>
    <w:p w:rsidR="00470207" w:rsidRPr="002477E8" w:rsidRDefault="00470207" w:rsidP="00470207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470207" w:rsidRDefault="00470207" w:rsidP="00470207">
      <w:pPr>
        <w:jc w:val="both"/>
      </w:pPr>
      <w:r w:rsidRPr="002477E8">
        <w:rPr>
          <w:u w:val="single"/>
        </w:rPr>
        <w:t>Usnesení č. 4/2020/</w:t>
      </w:r>
      <w:r w:rsidR="00507906">
        <w:rPr>
          <w:u w:val="single"/>
        </w:rPr>
        <w:t>11</w:t>
      </w:r>
      <w:r w:rsidR="00AD2346">
        <w:rPr>
          <w:u w:val="single"/>
        </w:rPr>
        <w:t xml:space="preserve">: </w:t>
      </w:r>
      <w:r w:rsidRPr="002477E8">
        <w:t>zastupitelstvo obce Vestec</w:t>
      </w:r>
      <w:r w:rsidRPr="002477E8">
        <w:rPr>
          <w:color w:val="1C1B1F"/>
        </w:rPr>
        <w:t xml:space="preserve"> schválilo</w:t>
      </w:r>
      <w:r>
        <w:rPr>
          <w:color w:val="1C1B1F"/>
        </w:rPr>
        <w:t xml:space="preserve"> zveřejnění záměru prodeje pozemku</w:t>
      </w:r>
      <w:r w:rsidR="00255D30">
        <w:rPr>
          <w:color w:val="1C1B1F"/>
        </w:rPr>
        <w:t xml:space="preserve"> č. 11 skládajícího se z </w:t>
      </w:r>
      <w:r>
        <w:rPr>
          <w:color w:val="1C1B1F"/>
        </w:rPr>
        <w:t xml:space="preserve"> </w:t>
      </w:r>
      <w:proofErr w:type="spellStart"/>
      <w:proofErr w:type="gramStart"/>
      <w:r>
        <w:rPr>
          <w:color w:val="1C1B1F"/>
        </w:rPr>
        <w:t>p.č</w:t>
      </w:r>
      <w:proofErr w:type="spellEnd"/>
      <w:r>
        <w:rPr>
          <w:color w:val="1C1B1F"/>
        </w:rPr>
        <w:t>.</w:t>
      </w:r>
      <w:proofErr w:type="gramEnd"/>
      <w:r>
        <w:rPr>
          <w:color w:val="1C1B1F"/>
        </w:rPr>
        <w:t xml:space="preserve"> 344/21 a 344/15 a pravidla pro prodej </w:t>
      </w:r>
      <w:r w:rsidR="00C561CE">
        <w:rPr>
          <w:color w:val="1C1B1F"/>
        </w:rPr>
        <w:t xml:space="preserve">tohoto </w:t>
      </w:r>
      <w:r>
        <w:rPr>
          <w:color w:val="1C1B1F"/>
        </w:rPr>
        <w:t>pozemku</w:t>
      </w:r>
      <w:r w:rsidR="00255D30">
        <w:rPr>
          <w:color w:val="1C1B1F"/>
        </w:rPr>
        <w:t xml:space="preserve"> za </w:t>
      </w:r>
      <w:r w:rsidR="00507906">
        <w:rPr>
          <w:color w:val="1C1B1F"/>
        </w:rPr>
        <w:t>cenu 700 Kč/m</w:t>
      </w:r>
      <w:r w:rsidR="00507906" w:rsidRPr="00AD2346">
        <w:rPr>
          <w:color w:val="1C1B1F"/>
          <w:vertAlign w:val="superscript"/>
        </w:rPr>
        <w:t>2</w:t>
      </w:r>
      <w:r w:rsidR="00255D30">
        <w:rPr>
          <w:color w:val="1C1B1F"/>
        </w:rPr>
        <w:t xml:space="preserve"> včetně DPH.</w:t>
      </w:r>
    </w:p>
    <w:p w:rsidR="005829BF" w:rsidRPr="006F018B" w:rsidRDefault="005829BF" w:rsidP="00492417">
      <w:pPr>
        <w:jc w:val="both"/>
      </w:pPr>
    </w:p>
    <w:p w:rsidR="00DC400A" w:rsidRPr="004940D1" w:rsidRDefault="00DC400A" w:rsidP="00DC400A">
      <w:pPr>
        <w:tabs>
          <w:tab w:val="left" w:pos="360"/>
        </w:tabs>
      </w:pPr>
      <w:r>
        <w:t>5)</w:t>
      </w:r>
      <w:r w:rsidR="00AD2346">
        <w:t xml:space="preserve"> </w:t>
      </w:r>
      <w:r w:rsidRPr="004940D1">
        <w:t xml:space="preserve">Organizační    </w:t>
      </w:r>
    </w:p>
    <w:p w:rsidR="00DC400A" w:rsidRPr="002477E8" w:rsidRDefault="00DC400A" w:rsidP="004F0A1E">
      <w:pPr>
        <w:jc w:val="both"/>
      </w:pPr>
      <w:r w:rsidRPr="002477E8">
        <w:t>Schválení závěrečného účtu za rok 2019</w:t>
      </w:r>
      <w:r w:rsidR="00AD2346">
        <w:t>.</w:t>
      </w:r>
    </w:p>
    <w:p w:rsidR="002477E8" w:rsidRPr="002477E8" w:rsidRDefault="002477E8" w:rsidP="004F0A1E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2477E8" w:rsidRPr="002477E8" w:rsidRDefault="002477E8" w:rsidP="004F0A1E">
      <w:pPr>
        <w:autoSpaceDE w:val="0"/>
        <w:autoSpaceDN w:val="0"/>
        <w:adjustRightInd w:val="0"/>
        <w:jc w:val="both"/>
      </w:pPr>
      <w:r w:rsidRPr="002477E8">
        <w:rPr>
          <w:u w:val="single"/>
        </w:rPr>
        <w:t>Usnesení č. 4/2020/</w:t>
      </w:r>
      <w:r w:rsidR="004F0A1E">
        <w:rPr>
          <w:u w:val="single"/>
        </w:rPr>
        <w:t>12</w:t>
      </w:r>
      <w:r w:rsidR="00AD2346">
        <w:rPr>
          <w:u w:val="single"/>
        </w:rPr>
        <w:t>:</w:t>
      </w:r>
      <w:r w:rsidRPr="002477E8">
        <w:rPr>
          <w:u w:val="single"/>
        </w:rPr>
        <w:t xml:space="preserve"> </w:t>
      </w:r>
      <w:r w:rsidRPr="002477E8">
        <w:t>zastupitelstvo obce Vestec</w:t>
      </w:r>
      <w:r w:rsidRPr="002477E8">
        <w:rPr>
          <w:color w:val="1C1B1F"/>
        </w:rPr>
        <w:t xml:space="preserve"> schválilo d</w:t>
      </w:r>
      <w:r w:rsidRPr="002477E8">
        <w:rPr>
          <w:color w:val="0B0A0D"/>
        </w:rPr>
        <w:t>l</w:t>
      </w:r>
      <w:r w:rsidRPr="002477E8">
        <w:rPr>
          <w:color w:val="1C1B1F"/>
        </w:rPr>
        <w:t>e § 17 zákona č</w:t>
      </w:r>
      <w:r w:rsidRPr="002477E8">
        <w:rPr>
          <w:color w:val="0B0A0D"/>
        </w:rPr>
        <w:t xml:space="preserve">. </w:t>
      </w:r>
      <w:r w:rsidRPr="002477E8">
        <w:rPr>
          <w:color w:val="1C1B1F"/>
        </w:rPr>
        <w:t>250</w:t>
      </w:r>
      <w:r w:rsidRPr="002477E8">
        <w:rPr>
          <w:color w:val="3B3A3E"/>
        </w:rPr>
        <w:t>/</w:t>
      </w:r>
      <w:r w:rsidRPr="002477E8">
        <w:rPr>
          <w:color w:val="1C1B1F"/>
        </w:rPr>
        <w:t>2000 Sb., o rozpočtových pravidlech územních rozpočtů v platném znění</w:t>
      </w:r>
      <w:r w:rsidRPr="002477E8">
        <w:rPr>
          <w:color w:val="3B3A3E"/>
        </w:rPr>
        <w:t xml:space="preserve">, </w:t>
      </w:r>
      <w:r w:rsidRPr="002477E8">
        <w:rPr>
          <w:color w:val="1C1B1F"/>
        </w:rPr>
        <w:t>celoroční hospodaření obc</w:t>
      </w:r>
      <w:r w:rsidR="00AD2346">
        <w:rPr>
          <w:color w:val="1C1B1F"/>
        </w:rPr>
        <w:t xml:space="preserve">e a závěrečný účet obce Vestec </w:t>
      </w:r>
      <w:r w:rsidRPr="002477E8">
        <w:rPr>
          <w:color w:val="1C1B1F"/>
        </w:rPr>
        <w:t>za rok 2019 včetně Zprávy o výsledku přezkoumání hospodaření obce Vestec za rok 2019</w:t>
      </w:r>
      <w:r w:rsidRPr="002477E8">
        <w:rPr>
          <w:color w:val="3B3A3E"/>
        </w:rPr>
        <w:t xml:space="preserve">, </w:t>
      </w:r>
      <w:r w:rsidRPr="002477E8">
        <w:rPr>
          <w:color w:val="1C1B1F"/>
        </w:rPr>
        <w:t>a to bez výhrad</w:t>
      </w:r>
      <w:r w:rsidRPr="002477E8">
        <w:rPr>
          <w:color w:val="3B3A3E"/>
        </w:rPr>
        <w:t>.</w:t>
      </w:r>
    </w:p>
    <w:p w:rsidR="002477E8" w:rsidRPr="002477E8" w:rsidRDefault="002477E8" w:rsidP="004F0A1E">
      <w:pPr>
        <w:jc w:val="both"/>
      </w:pPr>
    </w:p>
    <w:p w:rsidR="002477E8" w:rsidRPr="002477E8" w:rsidRDefault="002477E8" w:rsidP="004F0A1E">
      <w:pPr>
        <w:jc w:val="both"/>
      </w:pPr>
      <w:r w:rsidRPr="002477E8">
        <w:t>Schválení závěrky za rok 2019</w:t>
      </w:r>
    </w:p>
    <w:p w:rsidR="002477E8" w:rsidRPr="002477E8" w:rsidRDefault="002477E8" w:rsidP="004F0A1E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2477E8" w:rsidRDefault="004F0A1E" w:rsidP="004F0A1E">
      <w:pPr>
        <w:jc w:val="both"/>
        <w:rPr>
          <w:color w:val="0B0A0D"/>
        </w:rPr>
      </w:pPr>
      <w:r>
        <w:rPr>
          <w:u w:val="single"/>
        </w:rPr>
        <w:t>Usnesení č. 4/2020/13</w:t>
      </w:r>
      <w:r w:rsidR="00AD2346">
        <w:rPr>
          <w:u w:val="single"/>
        </w:rPr>
        <w:t xml:space="preserve">: </w:t>
      </w:r>
      <w:r w:rsidR="002477E8" w:rsidRPr="002477E8">
        <w:t>zastupitelstvo obce Vestec</w:t>
      </w:r>
      <w:r w:rsidR="002477E8" w:rsidRPr="002477E8">
        <w:rPr>
          <w:color w:val="1C1B1F"/>
        </w:rPr>
        <w:t xml:space="preserve"> schválilo dle § 4 odst</w:t>
      </w:r>
      <w:r w:rsidR="002477E8" w:rsidRPr="002477E8">
        <w:rPr>
          <w:color w:val="3B3A3E"/>
        </w:rPr>
        <w:t xml:space="preserve">. </w:t>
      </w:r>
      <w:r w:rsidR="002477E8" w:rsidRPr="002477E8">
        <w:rPr>
          <w:color w:val="1C1B1F"/>
        </w:rPr>
        <w:t>8 písm</w:t>
      </w:r>
      <w:r w:rsidR="002477E8" w:rsidRPr="002477E8">
        <w:rPr>
          <w:color w:val="0B0A0D"/>
        </w:rPr>
        <w:t xml:space="preserve">o </w:t>
      </w:r>
      <w:r w:rsidR="002477E8" w:rsidRPr="002477E8">
        <w:rPr>
          <w:color w:val="1C1B1F"/>
        </w:rPr>
        <w:t>w) zákona č. 563</w:t>
      </w:r>
      <w:r w:rsidR="002477E8" w:rsidRPr="002477E8">
        <w:rPr>
          <w:color w:val="3B3A3E"/>
        </w:rPr>
        <w:t>/</w:t>
      </w:r>
      <w:r w:rsidR="002477E8" w:rsidRPr="002477E8">
        <w:rPr>
          <w:color w:val="1C1B1F"/>
        </w:rPr>
        <w:t>1991 Sb. o účetnictví, ve znění pozdějších předpisů a § 84 odst</w:t>
      </w:r>
      <w:r w:rsidR="002477E8" w:rsidRPr="002477E8">
        <w:rPr>
          <w:color w:val="0B0A0D"/>
        </w:rPr>
        <w:t xml:space="preserve">. </w:t>
      </w:r>
      <w:r w:rsidR="002477E8" w:rsidRPr="002477E8">
        <w:rPr>
          <w:color w:val="1C1B1F"/>
        </w:rPr>
        <w:t>2 písmo b) zákona č</w:t>
      </w:r>
      <w:r w:rsidR="002477E8" w:rsidRPr="002477E8">
        <w:rPr>
          <w:color w:val="3B3A3E"/>
        </w:rPr>
        <w:t xml:space="preserve">. </w:t>
      </w:r>
      <w:r w:rsidR="002477E8" w:rsidRPr="002477E8">
        <w:rPr>
          <w:color w:val="1C1B1F"/>
        </w:rPr>
        <w:t>128</w:t>
      </w:r>
      <w:r w:rsidR="002477E8" w:rsidRPr="002477E8">
        <w:rPr>
          <w:color w:val="3B3A3E"/>
        </w:rPr>
        <w:t>/</w:t>
      </w:r>
      <w:r w:rsidR="002477E8" w:rsidRPr="002477E8">
        <w:rPr>
          <w:color w:val="1C1B1F"/>
        </w:rPr>
        <w:t>2000 Sb.</w:t>
      </w:r>
      <w:r w:rsidR="002477E8" w:rsidRPr="002477E8">
        <w:rPr>
          <w:color w:val="3B3A3E"/>
        </w:rPr>
        <w:t xml:space="preserve">, </w:t>
      </w:r>
      <w:r w:rsidR="002477E8" w:rsidRPr="002477E8">
        <w:rPr>
          <w:color w:val="1C1B1F"/>
        </w:rPr>
        <w:t>o obcích, ve znění pozdějších předpisů schvá</w:t>
      </w:r>
      <w:r w:rsidR="002477E8" w:rsidRPr="002477E8">
        <w:rPr>
          <w:color w:val="0B0A0D"/>
        </w:rPr>
        <w:t>l</w:t>
      </w:r>
      <w:r w:rsidR="002477E8" w:rsidRPr="002477E8">
        <w:rPr>
          <w:color w:val="1C1B1F"/>
        </w:rPr>
        <w:t xml:space="preserve">ilo řádnou účetní závěrku obce </w:t>
      </w:r>
      <w:r w:rsidR="004D7824">
        <w:rPr>
          <w:color w:val="1C1B1F"/>
        </w:rPr>
        <w:t xml:space="preserve">Vestec </w:t>
      </w:r>
      <w:r w:rsidR="002477E8" w:rsidRPr="002477E8">
        <w:rPr>
          <w:color w:val="1C1B1F"/>
        </w:rPr>
        <w:t>za rok 2019 včetně výsledku</w:t>
      </w:r>
      <w:r w:rsidR="004D7824">
        <w:rPr>
          <w:color w:val="1C1B1F"/>
        </w:rPr>
        <w:t xml:space="preserve"> </w:t>
      </w:r>
      <w:r w:rsidR="002477E8" w:rsidRPr="002477E8">
        <w:rPr>
          <w:color w:val="1C1B1F"/>
        </w:rPr>
        <w:t>hospodaření za rok 2019</w:t>
      </w:r>
      <w:r w:rsidR="002477E8" w:rsidRPr="002477E8">
        <w:rPr>
          <w:color w:val="0B0A0D"/>
        </w:rPr>
        <w:t>.</w:t>
      </w:r>
    </w:p>
    <w:p w:rsidR="00EE7993" w:rsidRDefault="00EE7993" w:rsidP="004D7824">
      <w:pPr>
        <w:rPr>
          <w:color w:val="0B0A0D"/>
        </w:rPr>
      </w:pPr>
    </w:p>
    <w:p w:rsidR="00EE7993" w:rsidRDefault="00EE7993" w:rsidP="00EE7993">
      <w:r>
        <w:t>Rozp</w:t>
      </w:r>
      <w:r w:rsidRPr="006F018B">
        <w:t>očtové opatření</w:t>
      </w:r>
      <w:r>
        <w:t xml:space="preserve"> č. 2 </w:t>
      </w:r>
      <w:proofErr w:type="gramStart"/>
      <w:r>
        <w:t>provedené  k </w:t>
      </w:r>
      <w:r w:rsidR="00AD2346">
        <w:t>30</w:t>
      </w:r>
      <w:proofErr w:type="gramEnd"/>
      <w:r w:rsidR="00AD2346">
        <w:t>. 4. 2020</w:t>
      </w:r>
    </w:p>
    <w:p w:rsidR="00EE7993" w:rsidRPr="004940D1" w:rsidRDefault="00EE7993" w:rsidP="00EE7993">
      <w:pPr>
        <w:jc w:val="both"/>
      </w:pPr>
      <w:proofErr w:type="gramStart"/>
      <w:r w:rsidRPr="004940D1">
        <w:t xml:space="preserve">Pro :  </w:t>
      </w:r>
      <w:r>
        <w:t>9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EE7993" w:rsidRDefault="00EE7993" w:rsidP="00EE7993">
      <w:r w:rsidRPr="004940D1">
        <w:rPr>
          <w:u w:val="single"/>
        </w:rPr>
        <w:t xml:space="preserve">Usnesení č. </w:t>
      </w:r>
      <w:r w:rsidR="00ED3EBE">
        <w:rPr>
          <w:u w:val="single"/>
        </w:rPr>
        <w:t>4/2020/</w:t>
      </w:r>
      <w:r w:rsidR="0028740C">
        <w:rPr>
          <w:u w:val="single"/>
        </w:rPr>
        <w:t>14</w:t>
      </w:r>
      <w:r w:rsidR="00AD2346">
        <w:rPr>
          <w:u w:val="single"/>
        </w:rPr>
        <w:t>:</w:t>
      </w:r>
      <w:r w:rsidRPr="004940D1">
        <w:rPr>
          <w:u w:val="single"/>
        </w:rPr>
        <w:t xml:space="preserve"> </w:t>
      </w:r>
      <w:r w:rsidRPr="004940D1">
        <w:t>zast</w:t>
      </w:r>
      <w:r>
        <w:t>upitelstvo obce Vestec bere na vědomí obsah a výši rozpočtového opatření č. 2 provedené k </w:t>
      </w:r>
      <w:r w:rsidR="00AD2346">
        <w:t>30. 4. 2020</w:t>
      </w:r>
      <w:r>
        <w:t>, schválené starostou na základě přenesené kompetence PU: 3/2020/12 z </w:t>
      </w:r>
      <w:r w:rsidR="00AD2346">
        <w:t>24. 2. 2020.</w:t>
      </w:r>
    </w:p>
    <w:p w:rsidR="004D7824" w:rsidRPr="002477E8" w:rsidRDefault="004D7824" w:rsidP="004D7824">
      <w:pPr>
        <w:rPr>
          <w:color w:val="0B0A0D"/>
        </w:rPr>
      </w:pPr>
    </w:p>
    <w:p w:rsidR="00DC400A" w:rsidRDefault="00DC400A" w:rsidP="004D7824">
      <w:r w:rsidRPr="002477E8">
        <w:t>Schválení zápisu o provedené kontrole KV a FV</w:t>
      </w:r>
    </w:p>
    <w:p w:rsidR="004D7824" w:rsidRDefault="004D7824" w:rsidP="004D7824">
      <w:r>
        <w:t>Kontrolní výbor seznámil se zápisem z </w:t>
      </w:r>
      <w:r w:rsidR="00AD2346">
        <w:t>11. 5. 2020</w:t>
      </w:r>
    </w:p>
    <w:p w:rsidR="004D7824" w:rsidRPr="002477E8" w:rsidRDefault="004D7824" w:rsidP="004D7824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4D7824" w:rsidRDefault="004D7824" w:rsidP="004D7824">
      <w:pPr>
        <w:rPr>
          <w:color w:val="1C1B1F"/>
        </w:rPr>
      </w:pPr>
      <w:r w:rsidRPr="002477E8">
        <w:rPr>
          <w:u w:val="single"/>
        </w:rPr>
        <w:t>Usnesení č. 4/2020/</w:t>
      </w:r>
      <w:r w:rsidR="00ED3EBE">
        <w:rPr>
          <w:u w:val="single"/>
        </w:rPr>
        <w:t>1</w:t>
      </w:r>
      <w:r w:rsidR="0028740C">
        <w:rPr>
          <w:u w:val="single"/>
        </w:rPr>
        <w:t>5</w:t>
      </w:r>
      <w:r w:rsidR="00AD2346">
        <w:rPr>
          <w:u w:val="single"/>
        </w:rPr>
        <w:t xml:space="preserve">: </w:t>
      </w:r>
      <w:r w:rsidRPr="002477E8">
        <w:t>zastupitelstvo obce Vestec</w:t>
      </w:r>
      <w:r>
        <w:rPr>
          <w:color w:val="1C1B1F"/>
        </w:rPr>
        <w:t xml:space="preserve"> souhlasí se zápisem kontrolního výboru</w:t>
      </w:r>
      <w:r w:rsidR="00AD2346">
        <w:rPr>
          <w:color w:val="1C1B1F"/>
        </w:rPr>
        <w:t>.</w:t>
      </w:r>
    </w:p>
    <w:p w:rsidR="004D7824" w:rsidRDefault="004D7824" w:rsidP="004D7824">
      <w:pPr>
        <w:rPr>
          <w:color w:val="1C1B1F"/>
        </w:rPr>
      </w:pPr>
    </w:p>
    <w:p w:rsidR="004D7824" w:rsidRDefault="004D7824" w:rsidP="004D7824">
      <w:r>
        <w:rPr>
          <w:color w:val="1C1B1F"/>
        </w:rPr>
        <w:t xml:space="preserve">Finanční výbor </w:t>
      </w:r>
      <w:r>
        <w:t>seznámil se zápisem z </w:t>
      </w:r>
      <w:r w:rsidR="00AD2346">
        <w:t>11. 5. 2020</w:t>
      </w:r>
    </w:p>
    <w:p w:rsidR="004D7824" w:rsidRPr="002477E8" w:rsidRDefault="004D7824" w:rsidP="004D7824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4D7824" w:rsidRDefault="004D7824" w:rsidP="004D7824">
      <w:pPr>
        <w:rPr>
          <w:color w:val="1C1B1F"/>
        </w:rPr>
      </w:pPr>
      <w:r w:rsidRPr="002477E8">
        <w:rPr>
          <w:u w:val="single"/>
        </w:rPr>
        <w:t>Usnesení č. 4/2020/</w:t>
      </w:r>
      <w:r>
        <w:rPr>
          <w:u w:val="single"/>
        </w:rPr>
        <w:t>1</w:t>
      </w:r>
      <w:r w:rsidR="0028740C">
        <w:rPr>
          <w:u w:val="single"/>
        </w:rPr>
        <w:t>6</w:t>
      </w:r>
      <w:r w:rsidR="00AD2346">
        <w:rPr>
          <w:u w:val="single"/>
        </w:rPr>
        <w:t>:</w:t>
      </w:r>
      <w:r w:rsidRPr="002477E8">
        <w:rPr>
          <w:u w:val="single"/>
        </w:rPr>
        <w:t xml:space="preserve"> </w:t>
      </w:r>
      <w:r w:rsidRPr="002477E8">
        <w:t>zastupitelstvo obce Vestec</w:t>
      </w:r>
      <w:r>
        <w:rPr>
          <w:color w:val="1C1B1F"/>
        </w:rPr>
        <w:t xml:space="preserve"> souhlasí se zápisem finančního výboru</w:t>
      </w:r>
      <w:r w:rsidR="00AD2346">
        <w:rPr>
          <w:color w:val="1C1B1F"/>
        </w:rPr>
        <w:t>.</w:t>
      </w:r>
    </w:p>
    <w:p w:rsidR="004D7824" w:rsidRDefault="004D7824" w:rsidP="004D7824"/>
    <w:p w:rsidR="00DC400A" w:rsidRDefault="00AD2346" w:rsidP="00F42B50">
      <w:pPr>
        <w:jc w:val="both"/>
      </w:pPr>
      <w:r>
        <w:t>Firma TS Nymburk zaslala aktualizované</w:t>
      </w:r>
      <w:r w:rsidR="00DC400A" w:rsidRPr="002477E8">
        <w:t xml:space="preserve"> smlouvy</w:t>
      </w:r>
      <w:r w:rsidR="008679A5">
        <w:t xml:space="preserve"> týkající se svozu odpadu z</w:t>
      </w:r>
      <w:r w:rsidR="0028740C">
        <w:t> </w:t>
      </w:r>
      <w:r w:rsidR="008679A5">
        <w:t>obce</w:t>
      </w:r>
      <w:r w:rsidR="0028740C">
        <w:t xml:space="preserve">. </w:t>
      </w:r>
      <w:r>
        <w:t>Zastupitelstvo obce se dohodlo na odpovědnosti za to, aby dalo občanům na</w:t>
      </w:r>
      <w:r w:rsidR="0028740C">
        <w:t xml:space="preserve"> vědomí, aby při poškození nádoby vinou svozové </w:t>
      </w:r>
      <w:proofErr w:type="gramStart"/>
      <w:r w:rsidR="0028740C">
        <w:t>firmy  neprodleně</w:t>
      </w:r>
      <w:proofErr w:type="gramEnd"/>
      <w:r w:rsidR="0028740C">
        <w:t xml:space="preserve"> informovali OU.</w:t>
      </w:r>
    </w:p>
    <w:p w:rsidR="008679A5" w:rsidRPr="002477E8" w:rsidRDefault="008679A5" w:rsidP="00F42B50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8679A5" w:rsidRDefault="008679A5" w:rsidP="00F42B50">
      <w:pPr>
        <w:jc w:val="both"/>
      </w:pPr>
      <w:r w:rsidRPr="002477E8">
        <w:rPr>
          <w:u w:val="single"/>
        </w:rPr>
        <w:t>Usnesení č. 4/2020/</w:t>
      </w:r>
      <w:r>
        <w:rPr>
          <w:u w:val="single"/>
        </w:rPr>
        <w:t>1</w:t>
      </w:r>
      <w:r w:rsidR="0028740C">
        <w:rPr>
          <w:u w:val="single"/>
        </w:rPr>
        <w:t>7</w:t>
      </w:r>
      <w:r w:rsidR="00AD2346">
        <w:rPr>
          <w:u w:val="single"/>
        </w:rPr>
        <w:t>:</w:t>
      </w:r>
      <w:r w:rsidRPr="002477E8">
        <w:rPr>
          <w:u w:val="single"/>
        </w:rPr>
        <w:t xml:space="preserve"> </w:t>
      </w:r>
      <w:r w:rsidRPr="002477E8">
        <w:t>zastupitelstvo obce Vestec</w:t>
      </w:r>
      <w:r>
        <w:rPr>
          <w:color w:val="1C1B1F"/>
        </w:rPr>
        <w:t xml:space="preserve"> schválilo aktualizovanou smlouvu</w:t>
      </w:r>
      <w:r w:rsidR="00F21ED3">
        <w:rPr>
          <w:color w:val="1C1B1F"/>
        </w:rPr>
        <w:t xml:space="preserve"> týkající se svozu </w:t>
      </w:r>
      <w:r w:rsidR="005C7662">
        <w:rPr>
          <w:color w:val="1C1B1F"/>
        </w:rPr>
        <w:t>a pověřuje starostu k</w:t>
      </w:r>
      <w:r w:rsidR="00AD2346">
        <w:rPr>
          <w:color w:val="1C1B1F"/>
        </w:rPr>
        <w:t> </w:t>
      </w:r>
      <w:r w:rsidR="005C7662">
        <w:rPr>
          <w:color w:val="1C1B1F"/>
        </w:rPr>
        <w:t>podpisu</w:t>
      </w:r>
      <w:r w:rsidR="00AD2346">
        <w:rPr>
          <w:color w:val="1C1B1F"/>
        </w:rPr>
        <w:t>.</w:t>
      </w:r>
    </w:p>
    <w:p w:rsidR="00B1125B" w:rsidRPr="002477E8" w:rsidRDefault="00B1125B" w:rsidP="00F42B50">
      <w:pPr>
        <w:jc w:val="both"/>
      </w:pPr>
    </w:p>
    <w:p w:rsidR="00B1125B" w:rsidRDefault="008C6A83" w:rsidP="00F42B50">
      <w:pPr>
        <w:jc w:val="both"/>
      </w:pPr>
      <w:r>
        <w:t>Místostarosta informoval o plánované výsadbě</w:t>
      </w:r>
      <w:r w:rsidR="00DC400A" w:rsidRPr="002477E8">
        <w:t xml:space="preserve"> v</w:t>
      </w:r>
      <w:r>
        <w:t> </w:t>
      </w:r>
      <w:r w:rsidR="00DC400A" w:rsidRPr="002477E8">
        <w:t>parku</w:t>
      </w:r>
      <w:r>
        <w:t xml:space="preserve">, která se </w:t>
      </w:r>
      <w:proofErr w:type="gramStart"/>
      <w:r>
        <w:t>uskuteční</w:t>
      </w:r>
      <w:proofErr w:type="gramEnd"/>
      <w:r>
        <w:t xml:space="preserve"> v neděli 17.</w:t>
      </w:r>
      <w:r w:rsidR="00AD2346">
        <w:t xml:space="preserve"> </w:t>
      </w:r>
      <w:r>
        <w:t>5.</w:t>
      </w:r>
      <w:r w:rsidR="00AD2346">
        <w:t xml:space="preserve"> </w:t>
      </w:r>
      <w:r>
        <w:t xml:space="preserve">2020 od 8.30 hod. </w:t>
      </w:r>
      <w:proofErr w:type="gramStart"/>
      <w:r>
        <w:t>Vyzval</w:t>
      </w:r>
      <w:proofErr w:type="gramEnd"/>
      <w:r>
        <w:t xml:space="preserve"> zastupitele</w:t>
      </w:r>
      <w:r w:rsidR="00AD2346">
        <w:t xml:space="preserve"> k účasti a pomoci při výsadbě v parku</w:t>
      </w:r>
      <w:r>
        <w:t>. Dále navrhl, aby byla zakoupena okrasná štěpka cca 4 m</w:t>
      </w:r>
      <w:r w:rsidRPr="00AD2346">
        <w:rPr>
          <w:vertAlign w:val="superscript"/>
        </w:rPr>
        <w:t>3</w:t>
      </w:r>
      <w:r>
        <w:t xml:space="preserve"> po 600 Kč za 1m</w:t>
      </w:r>
      <w:r w:rsidRPr="00AD2346">
        <w:rPr>
          <w:vertAlign w:val="superscript"/>
        </w:rPr>
        <w:t>2</w:t>
      </w:r>
      <w:r w:rsidR="00AD2346">
        <w:t xml:space="preserve"> a zavlažování (zakoupení hadic</w:t>
      </w:r>
      <w:r>
        <w:t>, přívodu, čerpadla</w:t>
      </w:r>
      <w:r w:rsidR="00B1125B">
        <w:t>, sv</w:t>
      </w:r>
      <w:r>
        <w:t>orek za cca 10 tis. Kč). Starosta domluví hlínu.</w:t>
      </w:r>
    </w:p>
    <w:p w:rsidR="006E0338" w:rsidRPr="002477E8" w:rsidRDefault="006E0338" w:rsidP="00F42B50">
      <w:pPr>
        <w:jc w:val="both"/>
      </w:pPr>
      <w:proofErr w:type="gramStart"/>
      <w:r w:rsidRPr="002477E8">
        <w:t>Pro :  9       Proti</w:t>
      </w:r>
      <w:proofErr w:type="gramEnd"/>
      <w:r w:rsidRPr="002477E8">
        <w:t xml:space="preserve">:   </w:t>
      </w:r>
      <w:proofErr w:type="gramStart"/>
      <w:r w:rsidRPr="002477E8">
        <w:t>0               Zdržel</w:t>
      </w:r>
      <w:proofErr w:type="gramEnd"/>
      <w:r w:rsidRPr="002477E8">
        <w:t xml:space="preserve">:    0  </w:t>
      </w:r>
    </w:p>
    <w:p w:rsidR="006E0338" w:rsidRDefault="006E0338" w:rsidP="00F42B50">
      <w:pPr>
        <w:jc w:val="both"/>
      </w:pPr>
      <w:r w:rsidRPr="002477E8">
        <w:rPr>
          <w:u w:val="single"/>
        </w:rPr>
        <w:lastRenderedPageBreak/>
        <w:t>Usnesení č. 4/2020/</w:t>
      </w:r>
      <w:r>
        <w:rPr>
          <w:u w:val="single"/>
        </w:rPr>
        <w:t>1</w:t>
      </w:r>
      <w:r w:rsidR="008C6A83">
        <w:rPr>
          <w:u w:val="single"/>
        </w:rPr>
        <w:t>8</w:t>
      </w:r>
      <w:r w:rsidR="00AD2346">
        <w:rPr>
          <w:u w:val="single"/>
        </w:rPr>
        <w:t xml:space="preserve">: </w:t>
      </w:r>
      <w:r w:rsidRPr="002477E8">
        <w:t>zastupitelstvo obce Vestec</w:t>
      </w:r>
      <w:r>
        <w:rPr>
          <w:color w:val="1C1B1F"/>
        </w:rPr>
        <w:t xml:space="preserve"> schválilo</w:t>
      </w:r>
      <w:r w:rsidR="008C6A83">
        <w:rPr>
          <w:color w:val="1C1B1F"/>
        </w:rPr>
        <w:t xml:space="preserve"> zakoupení okrasné</w:t>
      </w:r>
      <w:r w:rsidR="00755CC1">
        <w:rPr>
          <w:color w:val="1C1B1F"/>
        </w:rPr>
        <w:t xml:space="preserve"> štěpky</w:t>
      </w:r>
      <w:r w:rsidR="008C6A83">
        <w:rPr>
          <w:color w:val="1C1B1F"/>
        </w:rPr>
        <w:t xml:space="preserve"> a materiálu na závlahu záhonů. </w:t>
      </w:r>
    </w:p>
    <w:p w:rsidR="00F1408E" w:rsidRDefault="00F1408E" w:rsidP="00F1408E">
      <w:pPr>
        <w:jc w:val="both"/>
      </w:pPr>
    </w:p>
    <w:p w:rsidR="00DC400A" w:rsidRPr="00614C98" w:rsidRDefault="00DC400A" w:rsidP="00614C98">
      <w:pPr>
        <w:jc w:val="both"/>
      </w:pPr>
      <w:r w:rsidRPr="00614C98">
        <w:t>Podání žádosti o dotaci z Programu obnovy venkova (instal</w:t>
      </w:r>
      <w:r w:rsidR="00ED61BC">
        <w:t>atérské</w:t>
      </w:r>
      <w:r w:rsidRPr="00614C98">
        <w:t xml:space="preserve"> a stav</w:t>
      </w:r>
      <w:r w:rsidR="00ED61BC">
        <w:t>ební práce sociálního zařízení v budově čp. 89) na Krajský úřad Středočeského kraje.</w:t>
      </w:r>
    </w:p>
    <w:p w:rsidR="001E0D81" w:rsidRPr="00614C98" w:rsidRDefault="001E0D81" w:rsidP="00614C98">
      <w:pPr>
        <w:jc w:val="both"/>
      </w:pPr>
      <w:proofErr w:type="gramStart"/>
      <w:r w:rsidRPr="00614C98">
        <w:t>Pro :  9       Proti</w:t>
      </w:r>
      <w:proofErr w:type="gramEnd"/>
      <w:r w:rsidRPr="00614C98">
        <w:t xml:space="preserve">:   </w:t>
      </w:r>
      <w:proofErr w:type="gramStart"/>
      <w:r w:rsidRPr="00614C98">
        <w:t>0               Zdržel</w:t>
      </w:r>
      <w:proofErr w:type="gramEnd"/>
      <w:r w:rsidRPr="00614C98">
        <w:t xml:space="preserve">:    0  </w:t>
      </w:r>
    </w:p>
    <w:p w:rsidR="001E0D81" w:rsidRPr="00614C98" w:rsidRDefault="00ED61BC" w:rsidP="00614C98">
      <w:pPr>
        <w:jc w:val="both"/>
        <w:rPr>
          <w:color w:val="1C1B1F"/>
        </w:rPr>
      </w:pPr>
      <w:r>
        <w:rPr>
          <w:u w:val="single"/>
        </w:rPr>
        <w:t>Usnesení č. 4/2020/19</w:t>
      </w:r>
      <w:r w:rsidR="00AD2346">
        <w:rPr>
          <w:u w:val="single"/>
        </w:rPr>
        <w:t xml:space="preserve">: </w:t>
      </w:r>
      <w:r w:rsidR="001E0D81" w:rsidRPr="00614C98">
        <w:t>zastupitelstvo obce Vestec</w:t>
      </w:r>
      <w:r w:rsidR="001E0D81" w:rsidRPr="00614C98">
        <w:rPr>
          <w:color w:val="1C1B1F"/>
        </w:rPr>
        <w:t xml:space="preserve"> schválilo podání žádosti o dotaci z Programu obnovy venkova</w:t>
      </w:r>
      <w:r w:rsidR="00D74905">
        <w:rPr>
          <w:color w:val="1C1B1F"/>
        </w:rPr>
        <w:t xml:space="preserve"> z Krajského úřadu Středočeského kraje</w:t>
      </w:r>
      <w:r w:rsidR="001E0D81" w:rsidRPr="00614C98">
        <w:rPr>
          <w:color w:val="1C1B1F"/>
        </w:rPr>
        <w:t xml:space="preserve"> na instalatérské a stavební práce sociálního zařízení v budově čp. 89</w:t>
      </w:r>
    </w:p>
    <w:p w:rsidR="001E0D81" w:rsidRDefault="001E0D81" w:rsidP="00614C98">
      <w:pPr>
        <w:jc w:val="both"/>
      </w:pPr>
    </w:p>
    <w:p w:rsidR="007037C6" w:rsidRPr="00614C98" w:rsidRDefault="007037C6" w:rsidP="00614C98">
      <w:pPr>
        <w:jc w:val="both"/>
      </w:pPr>
      <w:r>
        <w:t>Starosta předložil 2 nabídky na zateplení zb</w:t>
      </w:r>
      <w:r w:rsidR="00AD2346">
        <w:t>ývající části (jižní a západní strana)</w:t>
      </w:r>
      <w:r w:rsidR="00D965A9">
        <w:t>, zastupitelé navrhli zveřejnit podání zakázky na profil zadavatele. K tomuto musí být zpracována odpovídající dokumentace.</w:t>
      </w:r>
    </w:p>
    <w:p w:rsidR="006D48BE" w:rsidRPr="00614C98" w:rsidRDefault="006D48BE" w:rsidP="006D48BE">
      <w:pPr>
        <w:jc w:val="both"/>
      </w:pPr>
      <w:proofErr w:type="gramStart"/>
      <w:r w:rsidRPr="00614C98">
        <w:t>Pro :  9       Proti</w:t>
      </w:r>
      <w:proofErr w:type="gramEnd"/>
      <w:r w:rsidRPr="00614C98">
        <w:t xml:space="preserve">:   </w:t>
      </w:r>
      <w:proofErr w:type="gramStart"/>
      <w:r w:rsidRPr="00614C98">
        <w:t>0               Zdržel</w:t>
      </w:r>
      <w:proofErr w:type="gramEnd"/>
      <w:r w:rsidRPr="00614C98">
        <w:t xml:space="preserve">:    0  </w:t>
      </w:r>
    </w:p>
    <w:p w:rsidR="00AA664B" w:rsidRDefault="004E3349" w:rsidP="006D48BE">
      <w:pPr>
        <w:jc w:val="both"/>
      </w:pPr>
      <w:r>
        <w:rPr>
          <w:u w:val="single"/>
        </w:rPr>
        <w:t>Usnesení č. 4/2020/20</w:t>
      </w:r>
      <w:r w:rsidR="00AD2346">
        <w:rPr>
          <w:u w:val="single"/>
        </w:rPr>
        <w:t xml:space="preserve">: </w:t>
      </w:r>
      <w:r w:rsidR="006D48BE" w:rsidRPr="00614C98">
        <w:t>zastupitelstvo obce Vestec</w:t>
      </w:r>
      <w:r w:rsidR="006D48BE" w:rsidRPr="00614C98">
        <w:rPr>
          <w:color w:val="1C1B1F"/>
        </w:rPr>
        <w:t xml:space="preserve"> schválilo</w:t>
      </w:r>
      <w:r>
        <w:rPr>
          <w:color w:val="1C1B1F"/>
        </w:rPr>
        <w:t xml:space="preserve"> podání poptávky na zakázku „Zateplení části budovy čp. 89“ na profil zadavatele.</w:t>
      </w:r>
    </w:p>
    <w:p w:rsidR="006D48BE" w:rsidRPr="00614C98" w:rsidRDefault="006D48BE" w:rsidP="00614C98">
      <w:pPr>
        <w:jc w:val="both"/>
      </w:pPr>
    </w:p>
    <w:p w:rsidR="00DC400A" w:rsidRPr="00614C98" w:rsidRDefault="00DC400A" w:rsidP="00614C98">
      <w:pPr>
        <w:jc w:val="both"/>
      </w:pPr>
      <w:r w:rsidRPr="00614C98">
        <w:t>Nájemní smlouva na pozemky</w:t>
      </w:r>
      <w:r w:rsidR="00705FE4" w:rsidRPr="00614C98">
        <w:t xml:space="preserve"> nebo jejich části </w:t>
      </w:r>
      <w:proofErr w:type="spellStart"/>
      <w:proofErr w:type="gramStart"/>
      <w:r w:rsidR="00705FE4" w:rsidRPr="00614C98">
        <w:t>p.č</w:t>
      </w:r>
      <w:proofErr w:type="spellEnd"/>
      <w:r w:rsidR="00705FE4" w:rsidRPr="00614C98">
        <w:t>.</w:t>
      </w:r>
      <w:proofErr w:type="gramEnd"/>
      <w:r w:rsidR="00705FE4" w:rsidRPr="00614C98">
        <w:t xml:space="preserve"> 113/23 (2800 m</w:t>
      </w:r>
      <w:r w:rsidR="00705FE4" w:rsidRPr="00AD2346">
        <w:rPr>
          <w:vertAlign w:val="superscript"/>
        </w:rPr>
        <w:t>2</w:t>
      </w:r>
      <w:r w:rsidR="00705FE4" w:rsidRPr="00614C98">
        <w:t xml:space="preserve">), 101/1 (24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705/5, 705/2 (9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, 947/13, 947/14, 320/18, 423, 417, 418, 420, 421 (31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422/1 (3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300/24, 300/3 (4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693/1, 693/2 (26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>) v </w:t>
      </w:r>
      <w:proofErr w:type="spellStart"/>
      <w:r w:rsidR="00705FE4" w:rsidRPr="00614C98">
        <w:t>k.ú</w:t>
      </w:r>
      <w:proofErr w:type="spellEnd"/>
      <w:r w:rsidR="00705FE4" w:rsidRPr="00614C98">
        <w:t xml:space="preserve">. Vestec nad Mrlinou uzavřenou mezi Obcí Vestec a </w:t>
      </w:r>
      <w:r w:rsidRPr="00614C98">
        <w:t xml:space="preserve"> MS Vestec </w:t>
      </w:r>
      <w:r w:rsidR="00705FE4" w:rsidRPr="00614C98">
        <w:t>za nájemné 1 Kč ročně</w:t>
      </w:r>
      <w:r w:rsidR="00AD2346">
        <w:t>.</w:t>
      </w:r>
    </w:p>
    <w:p w:rsidR="00705FE4" w:rsidRPr="00614C98" w:rsidRDefault="00705FE4" w:rsidP="00614C98">
      <w:pPr>
        <w:jc w:val="both"/>
      </w:pPr>
      <w:proofErr w:type="gramStart"/>
      <w:r w:rsidRPr="00614C98">
        <w:t>Pro :  9       Proti</w:t>
      </w:r>
      <w:proofErr w:type="gramEnd"/>
      <w:r w:rsidRPr="00614C98">
        <w:t xml:space="preserve">:   </w:t>
      </w:r>
      <w:proofErr w:type="gramStart"/>
      <w:r w:rsidRPr="00614C98">
        <w:t>0               Zdržel</w:t>
      </w:r>
      <w:proofErr w:type="gramEnd"/>
      <w:r w:rsidRPr="00614C98">
        <w:t xml:space="preserve">:    0  </w:t>
      </w:r>
    </w:p>
    <w:p w:rsidR="00705FE4" w:rsidRPr="00614C98" w:rsidRDefault="00C33ECF" w:rsidP="00614C98">
      <w:pPr>
        <w:jc w:val="both"/>
      </w:pPr>
      <w:r>
        <w:rPr>
          <w:u w:val="single"/>
        </w:rPr>
        <w:t>Usnesení č. 4/2020/21</w:t>
      </w:r>
      <w:r w:rsidR="00AD2346">
        <w:rPr>
          <w:u w:val="single"/>
        </w:rPr>
        <w:t xml:space="preserve">: </w:t>
      </w:r>
      <w:r w:rsidR="00705FE4" w:rsidRPr="00614C98">
        <w:t>zastupitelstvo obce Vestec</w:t>
      </w:r>
      <w:r w:rsidR="00705FE4" w:rsidRPr="00614C98">
        <w:rPr>
          <w:color w:val="1C1B1F"/>
        </w:rPr>
        <w:t xml:space="preserve"> schválilo </w:t>
      </w:r>
      <w:r w:rsidR="00705FE4" w:rsidRPr="00614C98">
        <w:t xml:space="preserve">Nájemní smlouva na pozemky nebo jejich části </w:t>
      </w:r>
      <w:proofErr w:type="spellStart"/>
      <w:proofErr w:type="gramStart"/>
      <w:r w:rsidR="00705FE4" w:rsidRPr="00614C98">
        <w:t>p.č</w:t>
      </w:r>
      <w:proofErr w:type="spellEnd"/>
      <w:r w:rsidR="00705FE4" w:rsidRPr="00614C98">
        <w:t>.</w:t>
      </w:r>
      <w:proofErr w:type="gramEnd"/>
      <w:r w:rsidR="00705FE4" w:rsidRPr="00614C98">
        <w:t xml:space="preserve"> 113/23 (28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101/1 (24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705/5, 705/2 (9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, 947/13, 947/14, 320/18, 423, 417, 418, 420, 421 (31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422/1 (3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300/24, 300/3 (4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 xml:space="preserve">), 693/1, 693/2 (2600 </w:t>
      </w:r>
      <w:r w:rsidR="00AD2346" w:rsidRPr="00614C98">
        <w:t>m</w:t>
      </w:r>
      <w:r w:rsidR="00AD2346" w:rsidRPr="00AD2346">
        <w:rPr>
          <w:vertAlign w:val="superscript"/>
        </w:rPr>
        <w:t>2</w:t>
      </w:r>
      <w:r w:rsidR="00705FE4" w:rsidRPr="00614C98">
        <w:t>) v </w:t>
      </w:r>
      <w:proofErr w:type="spellStart"/>
      <w:r w:rsidR="00705FE4" w:rsidRPr="00614C98">
        <w:t>k.ú</w:t>
      </w:r>
      <w:proofErr w:type="spellEnd"/>
      <w:r w:rsidR="00705FE4" w:rsidRPr="00614C98">
        <w:t>. Vestec nad Mrlinou uzavřeno</w:t>
      </w:r>
      <w:r w:rsidR="00AD2346">
        <w:t>u mezi Obcí Vestec a  MS Vestec</w:t>
      </w:r>
      <w:r w:rsidR="00705FE4" w:rsidRPr="00614C98">
        <w:t xml:space="preserve"> za nájemné 1 Kč ročně</w:t>
      </w:r>
      <w:r w:rsidR="006D5E35" w:rsidRPr="00614C98">
        <w:t>, pověřuje starostu k podpisu</w:t>
      </w:r>
    </w:p>
    <w:p w:rsidR="00705FE4" w:rsidRPr="00614C98" w:rsidRDefault="00705FE4" w:rsidP="00614C98">
      <w:pPr>
        <w:jc w:val="both"/>
      </w:pPr>
    </w:p>
    <w:p w:rsidR="00DC400A" w:rsidRPr="00614C98" w:rsidRDefault="00147794" w:rsidP="00614C98">
      <w:pPr>
        <w:jc w:val="both"/>
      </w:pPr>
      <w:r w:rsidRPr="00614C98">
        <w:t>D</w:t>
      </w:r>
      <w:r w:rsidR="00DC400A" w:rsidRPr="00614C98">
        <w:t xml:space="preserve">odatek č. 1 ke </w:t>
      </w:r>
      <w:r w:rsidR="00C33ECF">
        <w:t>S</w:t>
      </w:r>
      <w:r w:rsidR="00DC400A" w:rsidRPr="00614C98">
        <w:t xml:space="preserve">mlouvě </w:t>
      </w:r>
      <w:r w:rsidR="00C33ECF">
        <w:t xml:space="preserve"> P-12/2018 o poskytnutí služby pověřence - </w:t>
      </w:r>
      <w:r w:rsidRPr="00614C98">
        <w:t xml:space="preserve"> jedná se o snížení poplatku na 6000 Kč ročně</w:t>
      </w:r>
      <w:r w:rsidR="00AD2346">
        <w:t>.</w:t>
      </w:r>
    </w:p>
    <w:p w:rsidR="00147794" w:rsidRPr="00614C98" w:rsidRDefault="00147794" w:rsidP="00614C98">
      <w:pPr>
        <w:jc w:val="both"/>
      </w:pPr>
      <w:proofErr w:type="gramStart"/>
      <w:r w:rsidRPr="00614C98">
        <w:t>Pro :  9       Proti</w:t>
      </w:r>
      <w:proofErr w:type="gramEnd"/>
      <w:r w:rsidRPr="00614C98">
        <w:t xml:space="preserve">:   </w:t>
      </w:r>
      <w:proofErr w:type="gramStart"/>
      <w:r w:rsidRPr="00614C98">
        <w:t>0               Zdržel</w:t>
      </w:r>
      <w:proofErr w:type="gramEnd"/>
      <w:r w:rsidRPr="00614C98">
        <w:t xml:space="preserve">:    0  </w:t>
      </w:r>
    </w:p>
    <w:p w:rsidR="00147794" w:rsidRPr="00614C98" w:rsidRDefault="00D64C35" w:rsidP="00614C98">
      <w:pPr>
        <w:jc w:val="both"/>
      </w:pPr>
      <w:r>
        <w:rPr>
          <w:u w:val="single"/>
        </w:rPr>
        <w:t>Usnesení č. 4/2020/22</w:t>
      </w:r>
      <w:r w:rsidR="00AD2346">
        <w:rPr>
          <w:u w:val="single"/>
        </w:rPr>
        <w:t xml:space="preserve">: </w:t>
      </w:r>
      <w:r w:rsidR="00147794" w:rsidRPr="00614C98">
        <w:t>zastupitelstvo obce Vestec</w:t>
      </w:r>
      <w:r w:rsidR="00147794" w:rsidRPr="00614C98">
        <w:rPr>
          <w:color w:val="1C1B1F"/>
        </w:rPr>
        <w:t xml:space="preserve"> schválilo</w:t>
      </w:r>
      <w:r w:rsidR="006D5E35" w:rsidRPr="00614C98">
        <w:rPr>
          <w:color w:val="1C1B1F"/>
        </w:rPr>
        <w:t xml:space="preserve"> Dodatek č. 1 </w:t>
      </w:r>
      <w:r w:rsidR="00C33ECF" w:rsidRPr="00614C98">
        <w:t xml:space="preserve">ke </w:t>
      </w:r>
      <w:r w:rsidR="00C33ECF">
        <w:t>S</w:t>
      </w:r>
      <w:r w:rsidR="00C33ECF" w:rsidRPr="00614C98">
        <w:t xml:space="preserve">mlouvě </w:t>
      </w:r>
      <w:r w:rsidR="00C33ECF">
        <w:t xml:space="preserve"> P-12/2018 o poskytnutí služby pověřence</w:t>
      </w:r>
      <w:r w:rsidR="006D5E35" w:rsidRPr="00614C98">
        <w:rPr>
          <w:color w:val="1C1B1F"/>
        </w:rPr>
        <w:t xml:space="preserve"> a pověřuje starostu k</w:t>
      </w:r>
      <w:r w:rsidR="00AD2346">
        <w:rPr>
          <w:color w:val="1C1B1F"/>
        </w:rPr>
        <w:t> </w:t>
      </w:r>
      <w:r w:rsidR="006D5E35" w:rsidRPr="00614C98">
        <w:rPr>
          <w:color w:val="1C1B1F"/>
        </w:rPr>
        <w:t>podpisu</w:t>
      </w:r>
      <w:r w:rsidR="00AD2346">
        <w:rPr>
          <w:color w:val="1C1B1F"/>
        </w:rPr>
        <w:t>.</w:t>
      </w:r>
    </w:p>
    <w:p w:rsidR="00147794" w:rsidRPr="00614C98" w:rsidRDefault="00147794" w:rsidP="00614C98">
      <w:pPr>
        <w:jc w:val="both"/>
      </w:pPr>
    </w:p>
    <w:p w:rsidR="00DC400A" w:rsidRPr="00614C98" w:rsidRDefault="006D5E35" w:rsidP="00614C98">
      <w:pPr>
        <w:jc w:val="both"/>
      </w:pPr>
      <w:r w:rsidRPr="00614C98">
        <w:t>L</w:t>
      </w:r>
      <w:r w:rsidR="00DC400A" w:rsidRPr="00614C98">
        <w:t>icenční smlouva</w:t>
      </w:r>
      <w:r w:rsidR="00D64C35">
        <w:t xml:space="preserve"> o veřejném provozování hudebních děl </w:t>
      </w:r>
      <w:r w:rsidR="00DC400A" w:rsidRPr="00614C98">
        <w:t>(OSA)</w:t>
      </w:r>
      <w:r w:rsidRPr="00614C98">
        <w:t xml:space="preserve"> na rok 2020</w:t>
      </w:r>
      <w:r w:rsidR="00AD2346">
        <w:t>.</w:t>
      </w:r>
    </w:p>
    <w:p w:rsidR="006D5E35" w:rsidRPr="00614C98" w:rsidRDefault="002F4209" w:rsidP="00614C98">
      <w:pPr>
        <w:jc w:val="both"/>
      </w:pPr>
      <w:proofErr w:type="gramStart"/>
      <w:r>
        <w:t>Pro :  8</w:t>
      </w:r>
      <w:r w:rsidR="006D5E35" w:rsidRPr="00614C98">
        <w:t xml:space="preserve">      </w:t>
      </w:r>
      <w:r>
        <w:t>Proti</w:t>
      </w:r>
      <w:proofErr w:type="gramEnd"/>
      <w:r>
        <w:t xml:space="preserve">:   </w:t>
      </w:r>
      <w:proofErr w:type="gramStart"/>
      <w:r>
        <w:t>1 Jeníková</w:t>
      </w:r>
      <w:r w:rsidR="006D5E35" w:rsidRPr="00614C98">
        <w:t xml:space="preserve">              Zdržel:</w:t>
      </w:r>
      <w:proofErr w:type="gramEnd"/>
      <w:r w:rsidR="006D5E35" w:rsidRPr="00614C98">
        <w:t xml:space="preserve">    0  </w:t>
      </w:r>
    </w:p>
    <w:p w:rsidR="006D5E35" w:rsidRPr="00614C98" w:rsidRDefault="00D64C35" w:rsidP="00614C98">
      <w:pPr>
        <w:jc w:val="both"/>
        <w:rPr>
          <w:color w:val="1C1B1F"/>
        </w:rPr>
      </w:pPr>
      <w:r>
        <w:rPr>
          <w:u w:val="single"/>
        </w:rPr>
        <w:t>Usnesení č. 4/2020/23</w:t>
      </w:r>
      <w:r w:rsidR="00AD2346">
        <w:rPr>
          <w:u w:val="single"/>
        </w:rPr>
        <w:t>:</w:t>
      </w:r>
      <w:r w:rsidR="006D5E35" w:rsidRPr="00614C98">
        <w:rPr>
          <w:u w:val="single"/>
        </w:rPr>
        <w:t xml:space="preserve"> </w:t>
      </w:r>
      <w:r w:rsidR="006D5E35" w:rsidRPr="00614C98">
        <w:t>zastupitelstvo obce Vestec</w:t>
      </w:r>
      <w:r w:rsidR="006D5E35" w:rsidRPr="00614C98">
        <w:rPr>
          <w:color w:val="1C1B1F"/>
        </w:rPr>
        <w:t xml:space="preserve"> </w:t>
      </w:r>
      <w:proofErr w:type="gramStart"/>
      <w:r w:rsidR="006D5E35" w:rsidRPr="00614C98">
        <w:rPr>
          <w:color w:val="1C1B1F"/>
        </w:rPr>
        <w:t>schválilo</w:t>
      </w:r>
      <w:proofErr w:type="gramEnd"/>
      <w:r w:rsidR="00AB63DC" w:rsidRPr="00614C98">
        <w:rPr>
          <w:color w:val="1C1B1F"/>
        </w:rPr>
        <w:t xml:space="preserve"> Licenční smlouvu s firmou OSA na rok 2020  a pověřuje starostu k</w:t>
      </w:r>
      <w:r w:rsidR="00AD2346">
        <w:rPr>
          <w:color w:val="1C1B1F"/>
        </w:rPr>
        <w:t> </w:t>
      </w:r>
      <w:r w:rsidR="00AB63DC" w:rsidRPr="00614C98">
        <w:rPr>
          <w:color w:val="1C1B1F"/>
        </w:rPr>
        <w:t>podpisu</w:t>
      </w:r>
      <w:r w:rsidR="00AD2346">
        <w:rPr>
          <w:color w:val="1C1B1F"/>
        </w:rPr>
        <w:t>.</w:t>
      </w:r>
    </w:p>
    <w:p w:rsidR="00AB63DC" w:rsidRPr="00614C98" w:rsidRDefault="00AB63DC" w:rsidP="00614C98">
      <w:pPr>
        <w:jc w:val="both"/>
      </w:pPr>
    </w:p>
    <w:p w:rsidR="00DC400A" w:rsidRPr="00614C98" w:rsidRDefault="00DC400A" w:rsidP="00614C98">
      <w:pPr>
        <w:jc w:val="both"/>
      </w:pPr>
      <w:r w:rsidRPr="00614C98">
        <w:t>Schválení nabídky –</w:t>
      </w:r>
      <w:r w:rsidR="00066D9F">
        <w:t xml:space="preserve"> technická pomoc při</w:t>
      </w:r>
      <w:r w:rsidRPr="00614C98">
        <w:t xml:space="preserve"> zpracování návrhu UPO Vestec, smlouva o dílo</w:t>
      </w:r>
      <w:r w:rsidR="00AD2346">
        <w:t>.</w:t>
      </w:r>
    </w:p>
    <w:p w:rsidR="00AB63DC" w:rsidRPr="00614C98" w:rsidRDefault="00AB63DC" w:rsidP="00614C98">
      <w:pPr>
        <w:jc w:val="both"/>
      </w:pPr>
      <w:r w:rsidRPr="00614C98">
        <w:t xml:space="preserve">Dle nabídek </w:t>
      </w:r>
      <w:proofErr w:type="gramStart"/>
      <w:r w:rsidRPr="00614C98">
        <w:t>vybrala</w:t>
      </w:r>
      <w:proofErr w:type="gramEnd"/>
      <w:r w:rsidRPr="00614C98">
        <w:t xml:space="preserve"> výběrová komise cenově nejvýhodněj</w:t>
      </w:r>
      <w:r w:rsidR="00066D9F">
        <w:t>ší nabídku na technickou pomoc při zpracování návrhu</w:t>
      </w:r>
      <w:r w:rsidRPr="00614C98">
        <w:t xml:space="preserve"> </w:t>
      </w:r>
      <w:proofErr w:type="gramStart"/>
      <w:r w:rsidRPr="00614C98">
        <w:t>ÚPO</w:t>
      </w:r>
      <w:proofErr w:type="gramEnd"/>
      <w:r w:rsidRPr="00614C98">
        <w:t xml:space="preserve"> Vestec za cenu 52 500 Kč od firmy pana </w:t>
      </w:r>
      <w:proofErr w:type="spellStart"/>
      <w:r w:rsidRPr="00614C98">
        <w:t>MgA</w:t>
      </w:r>
      <w:proofErr w:type="spellEnd"/>
      <w:r w:rsidRPr="00614C98">
        <w:t>.</w:t>
      </w:r>
      <w:r w:rsidR="00066D9F">
        <w:t xml:space="preserve"> P.</w:t>
      </w:r>
      <w:r w:rsidRPr="00614C98">
        <w:t xml:space="preserve"> Kocourka a pověřuje starostu k podpisu smlouvy</w:t>
      </w:r>
      <w:r w:rsidR="00AD2346">
        <w:t>.</w:t>
      </w:r>
    </w:p>
    <w:p w:rsidR="002F4209" w:rsidRPr="00614C98" w:rsidRDefault="002F4209" w:rsidP="002F4209">
      <w:pPr>
        <w:jc w:val="both"/>
      </w:pPr>
      <w:proofErr w:type="gramStart"/>
      <w:r w:rsidRPr="00614C98">
        <w:t>Pro :  9       Proti</w:t>
      </w:r>
      <w:proofErr w:type="gramEnd"/>
      <w:r w:rsidRPr="00614C98">
        <w:t xml:space="preserve">:   </w:t>
      </w:r>
      <w:proofErr w:type="gramStart"/>
      <w:r w:rsidRPr="00614C98">
        <w:t>0               Zdržel</w:t>
      </w:r>
      <w:proofErr w:type="gramEnd"/>
      <w:r w:rsidRPr="00614C98">
        <w:t xml:space="preserve">:    0  </w:t>
      </w:r>
    </w:p>
    <w:p w:rsidR="00AB63DC" w:rsidRPr="00AD2346" w:rsidRDefault="00182871" w:rsidP="002F4209">
      <w:pPr>
        <w:jc w:val="both"/>
        <w:rPr>
          <w:color w:val="1C1B1F"/>
        </w:rPr>
      </w:pPr>
      <w:r>
        <w:rPr>
          <w:u w:val="single"/>
        </w:rPr>
        <w:t>Usnesení č. 4/2020/24</w:t>
      </w:r>
      <w:r w:rsidR="00AD2346">
        <w:rPr>
          <w:u w:val="single"/>
        </w:rPr>
        <w:t>:</w:t>
      </w:r>
      <w:r w:rsidR="002F4209" w:rsidRPr="00614C98">
        <w:rPr>
          <w:u w:val="single"/>
        </w:rPr>
        <w:t xml:space="preserve"> </w:t>
      </w:r>
      <w:r w:rsidR="002F4209" w:rsidRPr="00614C98">
        <w:t>zastupitelstvo obce Vestec</w:t>
      </w:r>
      <w:r w:rsidR="002F4209" w:rsidRPr="00614C98">
        <w:rPr>
          <w:color w:val="1C1B1F"/>
        </w:rPr>
        <w:t xml:space="preserve"> schválilo</w:t>
      </w:r>
      <w:r w:rsidR="002F4209">
        <w:rPr>
          <w:color w:val="1C1B1F"/>
        </w:rPr>
        <w:t xml:space="preserve"> výběrové řízení na dodavatele</w:t>
      </w:r>
      <w:r w:rsidR="00066D9F">
        <w:rPr>
          <w:color w:val="1C1B1F"/>
        </w:rPr>
        <w:t xml:space="preserve"> technické pomoci při zpracování</w:t>
      </w:r>
      <w:r w:rsidR="00AD2346">
        <w:rPr>
          <w:color w:val="1C1B1F"/>
        </w:rPr>
        <w:t xml:space="preserve"> návrhu UPO Vestec, cenově nejvýhodnější </w:t>
      </w:r>
      <w:r w:rsidR="002F4209">
        <w:rPr>
          <w:color w:val="1C1B1F"/>
        </w:rPr>
        <w:t xml:space="preserve">nabídku předložil </w:t>
      </w:r>
      <w:proofErr w:type="spellStart"/>
      <w:r w:rsidR="002F4209">
        <w:rPr>
          <w:color w:val="1C1B1F"/>
        </w:rPr>
        <w:t>MgA</w:t>
      </w:r>
      <w:proofErr w:type="spellEnd"/>
      <w:r w:rsidR="002F4209">
        <w:rPr>
          <w:color w:val="1C1B1F"/>
        </w:rPr>
        <w:t xml:space="preserve">. </w:t>
      </w:r>
      <w:r w:rsidR="00066D9F">
        <w:rPr>
          <w:color w:val="1C1B1F"/>
        </w:rPr>
        <w:t xml:space="preserve">P. </w:t>
      </w:r>
      <w:r w:rsidR="002F4209">
        <w:rPr>
          <w:color w:val="1C1B1F"/>
        </w:rPr>
        <w:t>Kocour</w:t>
      </w:r>
      <w:r w:rsidR="00AD2346">
        <w:rPr>
          <w:color w:val="1C1B1F"/>
        </w:rPr>
        <w:t xml:space="preserve">ek za cenu 52 500 Kč. ZO pověřuje starostu </w:t>
      </w:r>
      <w:r w:rsidR="00066D9F">
        <w:rPr>
          <w:color w:val="1C1B1F"/>
        </w:rPr>
        <w:t xml:space="preserve">k podpisu </w:t>
      </w:r>
      <w:r w:rsidR="00AD2346">
        <w:rPr>
          <w:color w:val="1C1B1F"/>
        </w:rPr>
        <w:t>smlouvy</w:t>
      </w:r>
      <w:r w:rsidR="002F4209">
        <w:rPr>
          <w:color w:val="1C1B1F"/>
        </w:rPr>
        <w:t xml:space="preserve"> o dílo</w:t>
      </w:r>
      <w:r w:rsidR="00066D9F">
        <w:rPr>
          <w:color w:val="1C1B1F"/>
        </w:rPr>
        <w:t>.</w:t>
      </w:r>
    </w:p>
    <w:p w:rsidR="002F4209" w:rsidRPr="00614C98" w:rsidRDefault="002F4209" w:rsidP="00614C98">
      <w:pPr>
        <w:jc w:val="both"/>
      </w:pPr>
    </w:p>
    <w:p w:rsidR="00DC400A" w:rsidRDefault="00AE5122" w:rsidP="00614C98">
      <w:pPr>
        <w:jc w:val="both"/>
      </w:pPr>
      <w:r w:rsidRPr="00614C98">
        <w:t>Starosta seznámil s p</w:t>
      </w:r>
      <w:r w:rsidR="00DC400A" w:rsidRPr="00614C98">
        <w:t>ostup</w:t>
      </w:r>
      <w:r w:rsidR="00AD2346">
        <w:t xml:space="preserve">em </w:t>
      </w:r>
      <w:r w:rsidRPr="00614C98">
        <w:t>práce v </w:t>
      </w:r>
      <w:r w:rsidR="00DC400A" w:rsidRPr="00614C98">
        <w:t>lesík</w:t>
      </w:r>
      <w:r w:rsidRPr="00614C98">
        <w:t xml:space="preserve">u </w:t>
      </w:r>
      <w:r w:rsidR="00DC400A" w:rsidRPr="00614C98">
        <w:t>za Richtrovými (oprava plotu, zalévání, průběžná lik</w:t>
      </w:r>
      <w:r w:rsidR="00AD2346">
        <w:t xml:space="preserve">vidace napadených, vyvrácených </w:t>
      </w:r>
      <w:r w:rsidR="00DC400A" w:rsidRPr="00614C98">
        <w:t>a suchých stromů)</w:t>
      </w:r>
      <w:r w:rsidR="00A060FC">
        <w:t xml:space="preserve">. </w:t>
      </w:r>
      <w:r w:rsidR="00182871">
        <w:t xml:space="preserve">Navrhl, aby zaměstnanci posekanou trávu z obce navozili okolo stromků, </w:t>
      </w:r>
      <w:r w:rsidR="00315FE6">
        <w:rPr>
          <w:color w:val="1C1B1F"/>
        </w:rPr>
        <w:t xml:space="preserve">aby se </w:t>
      </w:r>
      <w:proofErr w:type="gramStart"/>
      <w:r w:rsidR="00315FE6">
        <w:rPr>
          <w:color w:val="1C1B1F"/>
        </w:rPr>
        <w:t>udržela</w:t>
      </w:r>
      <w:proofErr w:type="gramEnd"/>
      <w:r w:rsidR="00315FE6">
        <w:rPr>
          <w:color w:val="1C1B1F"/>
        </w:rPr>
        <w:t xml:space="preserve"> vlhkost </w:t>
      </w:r>
      <w:r w:rsidR="00182871">
        <w:t xml:space="preserve"> Dále s</w:t>
      </w:r>
      <w:r w:rsidR="00A060FC">
        <w:t xml:space="preserve">tarosta </w:t>
      </w:r>
      <w:proofErr w:type="gramStart"/>
      <w:r w:rsidR="00A060FC">
        <w:t>požádal</w:t>
      </w:r>
      <w:proofErr w:type="gramEnd"/>
      <w:r w:rsidR="00A060FC">
        <w:t xml:space="preserve"> za MS Vestec o slabé </w:t>
      </w:r>
      <w:r w:rsidR="00F42B50">
        <w:t>smrky</w:t>
      </w:r>
      <w:r w:rsidR="00A060FC">
        <w:t xml:space="preserve"> na žebříky</w:t>
      </w:r>
      <w:r w:rsidR="00F42B50">
        <w:t xml:space="preserve"> a myslivecká zařízení.</w:t>
      </w:r>
    </w:p>
    <w:p w:rsidR="00394801" w:rsidRPr="00614C98" w:rsidRDefault="00394801" w:rsidP="00394801">
      <w:pPr>
        <w:jc w:val="both"/>
      </w:pPr>
      <w:proofErr w:type="gramStart"/>
      <w:r w:rsidRPr="00614C98">
        <w:t>Pro :  9       Proti</w:t>
      </w:r>
      <w:proofErr w:type="gramEnd"/>
      <w:r w:rsidRPr="00614C98">
        <w:t xml:space="preserve">:   </w:t>
      </w:r>
      <w:proofErr w:type="gramStart"/>
      <w:r w:rsidRPr="00614C98">
        <w:t>0               Zdržel</w:t>
      </w:r>
      <w:proofErr w:type="gramEnd"/>
      <w:r w:rsidRPr="00614C98">
        <w:t xml:space="preserve">:    0  </w:t>
      </w:r>
    </w:p>
    <w:p w:rsidR="00394801" w:rsidRDefault="0042312C" w:rsidP="00394801">
      <w:pPr>
        <w:jc w:val="both"/>
        <w:rPr>
          <w:color w:val="1C1B1F"/>
        </w:rPr>
      </w:pPr>
      <w:r>
        <w:rPr>
          <w:u w:val="single"/>
        </w:rPr>
        <w:t>Usnesení č. 4/2020/2</w:t>
      </w:r>
      <w:r w:rsidR="00394801">
        <w:rPr>
          <w:u w:val="single"/>
        </w:rPr>
        <w:t>5</w:t>
      </w:r>
      <w:r w:rsidR="00AD2346">
        <w:rPr>
          <w:u w:val="single"/>
        </w:rPr>
        <w:t xml:space="preserve">: </w:t>
      </w:r>
      <w:r w:rsidR="00394801" w:rsidRPr="00614C98">
        <w:t>zastupitelstvo obce Vestec</w:t>
      </w:r>
      <w:r w:rsidR="00394801" w:rsidRPr="00614C98">
        <w:rPr>
          <w:color w:val="1C1B1F"/>
        </w:rPr>
        <w:t xml:space="preserve"> schválilo</w:t>
      </w:r>
      <w:r w:rsidR="00182871">
        <w:rPr>
          <w:color w:val="1C1B1F"/>
        </w:rPr>
        <w:t xml:space="preserve"> postup práce v lesík</w:t>
      </w:r>
      <w:r w:rsidR="00AD2346">
        <w:rPr>
          <w:color w:val="1C1B1F"/>
        </w:rPr>
        <w:t xml:space="preserve">u za Richtrovými. Dále schválilo, aby si </w:t>
      </w:r>
      <w:r w:rsidR="00182871">
        <w:rPr>
          <w:color w:val="1C1B1F"/>
        </w:rPr>
        <w:t xml:space="preserve">členové </w:t>
      </w:r>
      <w:r w:rsidR="00394801">
        <w:rPr>
          <w:color w:val="1C1B1F"/>
        </w:rPr>
        <w:t>MS Vestec</w:t>
      </w:r>
      <w:r w:rsidR="00182871">
        <w:rPr>
          <w:color w:val="1C1B1F"/>
        </w:rPr>
        <w:t xml:space="preserve"> </w:t>
      </w:r>
      <w:r w:rsidR="00AD2346">
        <w:rPr>
          <w:color w:val="1C1B1F"/>
        </w:rPr>
        <w:t>v místě mohli zpracovat</w:t>
      </w:r>
      <w:r w:rsidR="00F42B50">
        <w:rPr>
          <w:color w:val="1C1B1F"/>
        </w:rPr>
        <w:t xml:space="preserve"> slabé smrky</w:t>
      </w:r>
      <w:r w:rsidR="00182871">
        <w:rPr>
          <w:color w:val="1C1B1F"/>
        </w:rPr>
        <w:t xml:space="preserve"> na žebříky </w:t>
      </w:r>
      <w:r w:rsidR="00F42B50">
        <w:rPr>
          <w:color w:val="1C1B1F"/>
        </w:rPr>
        <w:t xml:space="preserve">a myslivecká zařízení </w:t>
      </w:r>
      <w:r w:rsidR="00182871">
        <w:rPr>
          <w:color w:val="1C1B1F"/>
        </w:rPr>
        <w:t>z likvidovaných stromů.</w:t>
      </w:r>
    </w:p>
    <w:p w:rsidR="002C58CF" w:rsidRDefault="002C58CF" w:rsidP="00394801">
      <w:pPr>
        <w:jc w:val="both"/>
        <w:rPr>
          <w:color w:val="1C1B1F"/>
        </w:rPr>
      </w:pPr>
    </w:p>
    <w:p w:rsidR="00DC400A" w:rsidRPr="00614C98" w:rsidRDefault="00BF6283" w:rsidP="00614C98">
      <w:pPr>
        <w:tabs>
          <w:tab w:val="left" w:pos="360"/>
        </w:tabs>
        <w:jc w:val="both"/>
      </w:pPr>
      <w:r w:rsidRPr="00614C98">
        <w:lastRenderedPageBreak/>
        <w:t xml:space="preserve">6) </w:t>
      </w:r>
      <w:r w:rsidR="00DC400A" w:rsidRPr="00614C98">
        <w:t xml:space="preserve">Termín příštího zasedání </w:t>
      </w:r>
      <w:r w:rsidR="00182871">
        <w:t xml:space="preserve">– předběžně </w:t>
      </w:r>
      <w:r w:rsidR="00AD2346">
        <w:t>17. 6. 2020</w:t>
      </w:r>
    </w:p>
    <w:p w:rsidR="00614C98" w:rsidRPr="00614C98" w:rsidRDefault="00614C98" w:rsidP="00614C98">
      <w:pPr>
        <w:tabs>
          <w:tab w:val="left" w:pos="360"/>
        </w:tabs>
        <w:jc w:val="both"/>
      </w:pPr>
    </w:p>
    <w:p w:rsidR="00AF305A" w:rsidRDefault="00AF305A" w:rsidP="00017976">
      <w:pPr>
        <w:tabs>
          <w:tab w:val="left" w:pos="360"/>
        </w:tabs>
        <w:jc w:val="both"/>
      </w:pPr>
    </w:p>
    <w:p w:rsidR="00DC400A" w:rsidRPr="00614C98" w:rsidRDefault="00017976" w:rsidP="00017976">
      <w:pPr>
        <w:tabs>
          <w:tab w:val="left" w:pos="360"/>
        </w:tabs>
        <w:jc w:val="both"/>
      </w:pPr>
      <w:r>
        <w:t>7)</w:t>
      </w:r>
      <w:r w:rsidR="00DC400A" w:rsidRPr="00614C98">
        <w:t>Diskuse</w:t>
      </w:r>
    </w:p>
    <w:p w:rsidR="007B160C" w:rsidRDefault="007B160C" w:rsidP="00614C98">
      <w:pPr>
        <w:jc w:val="both"/>
        <w:rPr>
          <w:iCs/>
        </w:rPr>
      </w:pPr>
    </w:p>
    <w:p w:rsidR="00282737" w:rsidRDefault="00282737" w:rsidP="00614C98">
      <w:pPr>
        <w:jc w:val="both"/>
        <w:rPr>
          <w:iCs/>
        </w:rPr>
      </w:pPr>
    </w:p>
    <w:p w:rsidR="00D91BEA" w:rsidRPr="00614C98" w:rsidRDefault="003B741E" w:rsidP="00614C98">
      <w:pPr>
        <w:jc w:val="both"/>
        <w:rPr>
          <w:iCs/>
        </w:rPr>
      </w:pPr>
      <w:r>
        <w:rPr>
          <w:iCs/>
        </w:rPr>
        <w:t>Ivana Jeníková se dotázala, kdy se budou provádě</w:t>
      </w:r>
      <w:r w:rsidR="00F4484A">
        <w:rPr>
          <w:iCs/>
        </w:rPr>
        <w:t xml:space="preserve">t vklady a uzavírat smlouvy na </w:t>
      </w:r>
      <w:proofErr w:type="gramStart"/>
      <w:r w:rsidR="00F4484A">
        <w:rPr>
          <w:iCs/>
        </w:rPr>
        <w:t>věcné</w:t>
      </w:r>
      <w:proofErr w:type="gramEnd"/>
      <w:r w:rsidR="00F4484A">
        <w:rPr>
          <w:iCs/>
        </w:rPr>
        <w:t xml:space="preserve"> břemena </w:t>
      </w:r>
      <w:r w:rsidR="008952A5">
        <w:rPr>
          <w:iCs/>
        </w:rPr>
        <w:t xml:space="preserve">s CEZ </w:t>
      </w:r>
      <w:r w:rsidR="00F4484A">
        <w:rPr>
          <w:iCs/>
        </w:rPr>
        <w:t>v lokalitě nových parcel</w:t>
      </w:r>
      <w:r>
        <w:rPr>
          <w:iCs/>
        </w:rPr>
        <w:t xml:space="preserve">? Starosta odpověděl, že není doděláno veřejné osvětlení, uzemnění </w:t>
      </w:r>
      <w:r w:rsidR="00F4484A">
        <w:rPr>
          <w:iCs/>
        </w:rPr>
        <w:t xml:space="preserve">tyčí </w:t>
      </w:r>
      <w:r w:rsidR="008C5010">
        <w:rPr>
          <w:iCs/>
        </w:rPr>
        <w:t>z pozemku, zároveň není provedena kolaudace</w:t>
      </w:r>
      <w:r>
        <w:rPr>
          <w:iCs/>
        </w:rPr>
        <w:t xml:space="preserve">. Starosta </w:t>
      </w:r>
      <w:r w:rsidR="008952A5">
        <w:rPr>
          <w:iCs/>
        </w:rPr>
        <w:t xml:space="preserve">odpověděl, že </w:t>
      </w:r>
      <w:proofErr w:type="gramStart"/>
      <w:r w:rsidR="008952A5">
        <w:rPr>
          <w:iCs/>
        </w:rPr>
        <w:t>několikrát  firmu</w:t>
      </w:r>
      <w:proofErr w:type="gramEnd"/>
      <w:r w:rsidR="008952A5">
        <w:rPr>
          <w:iCs/>
        </w:rPr>
        <w:t xml:space="preserve"> </w:t>
      </w:r>
      <w:r w:rsidR="00350976">
        <w:rPr>
          <w:iCs/>
        </w:rPr>
        <w:t xml:space="preserve">Martínek </w:t>
      </w:r>
      <w:r w:rsidR="008952A5">
        <w:rPr>
          <w:iCs/>
        </w:rPr>
        <w:t>vyz</w:t>
      </w:r>
      <w:r w:rsidR="006531F0">
        <w:rPr>
          <w:iCs/>
        </w:rPr>
        <w:t>ý</w:t>
      </w:r>
      <w:r w:rsidR="008952A5">
        <w:rPr>
          <w:iCs/>
        </w:rPr>
        <w:t>val</w:t>
      </w:r>
      <w:r w:rsidR="00350976">
        <w:rPr>
          <w:iCs/>
        </w:rPr>
        <w:t xml:space="preserve"> k dokončení prací a opět výzvu pošle.</w:t>
      </w:r>
    </w:p>
    <w:p w:rsidR="0098088D" w:rsidRPr="00614C98" w:rsidRDefault="0098088D" w:rsidP="00614C98">
      <w:pPr>
        <w:jc w:val="both"/>
        <w:rPr>
          <w:iCs/>
        </w:rPr>
      </w:pPr>
    </w:p>
    <w:p w:rsidR="0098088D" w:rsidRDefault="00492417" w:rsidP="00492417">
      <w:pPr>
        <w:jc w:val="both"/>
        <w:rPr>
          <w:iCs/>
        </w:rPr>
      </w:pPr>
      <w:r>
        <w:rPr>
          <w:iCs/>
        </w:rPr>
        <w:t>Ivan</w:t>
      </w:r>
      <w:r w:rsidR="00F4484A">
        <w:rPr>
          <w:iCs/>
        </w:rPr>
        <w:t>a Jeníková se dotázala</w:t>
      </w:r>
      <w:r w:rsidR="008C5010">
        <w:rPr>
          <w:iCs/>
        </w:rPr>
        <w:t>,</w:t>
      </w:r>
      <w:r w:rsidR="00F4484A">
        <w:rPr>
          <w:iCs/>
        </w:rPr>
        <w:t xml:space="preserve"> do kdy platí </w:t>
      </w:r>
      <w:r>
        <w:rPr>
          <w:iCs/>
        </w:rPr>
        <w:t>záruka</w:t>
      </w:r>
      <w:r w:rsidR="008C5010">
        <w:rPr>
          <w:iCs/>
        </w:rPr>
        <w:t xml:space="preserve"> na stavbu nových parcel</w:t>
      </w:r>
      <w:r w:rsidR="00F4484A">
        <w:rPr>
          <w:iCs/>
        </w:rPr>
        <w:t xml:space="preserve">?  </w:t>
      </w:r>
    </w:p>
    <w:p w:rsidR="003C7567" w:rsidRDefault="003C7567" w:rsidP="00492417">
      <w:pPr>
        <w:jc w:val="both"/>
        <w:rPr>
          <w:iCs/>
        </w:rPr>
      </w:pPr>
    </w:p>
    <w:p w:rsidR="003C7567" w:rsidRDefault="00F4484A" w:rsidP="00492417">
      <w:pPr>
        <w:jc w:val="both"/>
        <w:rPr>
          <w:iCs/>
        </w:rPr>
      </w:pPr>
      <w:r>
        <w:rPr>
          <w:iCs/>
        </w:rPr>
        <w:t xml:space="preserve">Ivana Jeníková se dotázala, </w:t>
      </w:r>
      <w:r w:rsidR="003C7567">
        <w:rPr>
          <w:iCs/>
        </w:rPr>
        <w:t xml:space="preserve">co </w:t>
      </w:r>
      <w:r>
        <w:rPr>
          <w:iCs/>
        </w:rPr>
        <w:t xml:space="preserve">bude s lesíkem na Obecnici, který je v katastrofálním stavu. V loňském roce </w:t>
      </w:r>
      <w:r w:rsidR="008C5010">
        <w:rPr>
          <w:iCs/>
        </w:rPr>
        <w:t xml:space="preserve">ho </w:t>
      </w:r>
      <w:r>
        <w:rPr>
          <w:iCs/>
        </w:rPr>
        <w:t>nikdo neošetřil a v</w:t>
      </w:r>
      <w:r w:rsidR="008C5010">
        <w:rPr>
          <w:iCs/>
        </w:rPr>
        <w:t> </w:t>
      </w:r>
      <w:r>
        <w:rPr>
          <w:iCs/>
        </w:rPr>
        <w:t>předloňském</w:t>
      </w:r>
      <w:r w:rsidR="008C5010">
        <w:rPr>
          <w:iCs/>
        </w:rPr>
        <w:t xml:space="preserve"> roce byl</w:t>
      </w:r>
      <w:r>
        <w:rPr>
          <w:iCs/>
        </w:rPr>
        <w:t xml:space="preserve"> ošetřen </w:t>
      </w:r>
      <w:r w:rsidR="008C5010">
        <w:rPr>
          <w:iCs/>
        </w:rPr>
        <w:t xml:space="preserve">pouze </w:t>
      </w:r>
      <w:r>
        <w:rPr>
          <w:iCs/>
        </w:rPr>
        <w:t xml:space="preserve">jednou, což je opravdu nedostačující. </w:t>
      </w:r>
      <w:r w:rsidR="008952A5">
        <w:rPr>
          <w:iCs/>
        </w:rPr>
        <w:t xml:space="preserve"> Lesík na Obecnici i za Richtrovými mají na starost spolky, starosta je oslovil a opět osloví.</w:t>
      </w:r>
    </w:p>
    <w:p w:rsidR="00DD6606" w:rsidRDefault="00DD6606" w:rsidP="00492417">
      <w:pPr>
        <w:jc w:val="both"/>
        <w:rPr>
          <w:iCs/>
        </w:rPr>
      </w:pPr>
    </w:p>
    <w:p w:rsidR="00DD6606" w:rsidRDefault="00F4484A" w:rsidP="00492417">
      <w:pPr>
        <w:jc w:val="both"/>
        <w:rPr>
          <w:iCs/>
        </w:rPr>
      </w:pPr>
      <w:r>
        <w:rPr>
          <w:iCs/>
        </w:rPr>
        <w:t>Dále starosta upozornil, že p</w:t>
      </w:r>
      <w:r w:rsidR="00DD6606">
        <w:rPr>
          <w:iCs/>
        </w:rPr>
        <w:t>okud občan</w:t>
      </w:r>
      <w:r>
        <w:rPr>
          <w:iCs/>
        </w:rPr>
        <w:t xml:space="preserve">é </w:t>
      </w:r>
      <w:r w:rsidR="00DD6606">
        <w:rPr>
          <w:iCs/>
        </w:rPr>
        <w:t xml:space="preserve">zjistí, že </w:t>
      </w:r>
      <w:r>
        <w:rPr>
          <w:iCs/>
        </w:rPr>
        <w:t xml:space="preserve">svozová </w:t>
      </w:r>
      <w:r w:rsidR="00DD6606">
        <w:rPr>
          <w:iCs/>
        </w:rPr>
        <w:t>firma</w:t>
      </w:r>
      <w:r w:rsidR="006220C8">
        <w:rPr>
          <w:iCs/>
        </w:rPr>
        <w:t xml:space="preserve"> TS Nymburk při odvozu</w:t>
      </w:r>
      <w:r w:rsidR="00DD6606">
        <w:rPr>
          <w:iCs/>
        </w:rPr>
        <w:t xml:space="preserve"> zásadně rozbila </w:t>
      </w:r>
      <w:r w:rsidR="006220C8">
        <w:rPr>
          <w:iCs/>
        </w:rPr>
        <w:t>popelnici</w:t>
      </w:r>
      <w:r w:rsidR="008C5010">
        <w:rPr>
          <w:iCs/>
        </w:rPr>
        <w:t>, měli by tuto skutečnost ihned nahlásit</w:t>
      </w:r>
      <w:r>
        <w:rPr>
          <w:iCs/>
        </w:rPr>
        <w:t xml:space="preserve"> na OU.</w:t>
      </w:r>
      <w:r w:rsidR="006220C8">
        <w:rPr>
          <w:iCs/>
        </w:rPr>
        <w:t xml:space="preserve"> Jinak si musí uhradit sami.</w:t>
      </w:r>
    </w:p>
    <w:p w:rsidR="00F51CFA" w:rsidRDefault="00F51CFA" w:rsidP="00492417">
      <w:pPr>
        <w:jc w:val="both"/>
        <w:rPr>
          <w:iCs/>
        </w:rPr>
      </w:pPr>
    </w:p>
    <w:p w:rsidR="00F51CFA" w:rsidRDefault="008C7E2B" w:rsidP="00492417">
      <w:pPr>
        <w:jc w:val="both"/>
        <w:rPr>
          <w:iCs/>
        </w:rPr>
      </w:pPr>
      <w:r>
        <w:rPr>
          <w:iCs/>
        </w:rPr>
        <w:t xml:space="preserve">Starosta informoval, </w:t>
      </w:r>
      <w:proofErr w:type="gramStart"/>
      <w:r>
        <w:rPr>
          <w:iCs/>
        </w:rPr>
        <w:t>že  obec</w:t>
      </w:r>
      <w:proofErr w:type="gramEnd"/>
      <w:r>
        <w:rPr>
          <w:iCs/>
        </w:rPr>
        <w:t xml:space="preserve"> podá </w:t>
      </w:r>
      <w:r w:rsidR="00F4484A">
        <w:rPr>
          <w:iCs/>
        </w:rPr>
        <w:t xml:space="preserve"> žádost na </w:t>
      </w:r>
      <w:proofErr w:type="spellStart"/>
      <w:r w:rsidR="00F4484A">
        <w:rPr>
          <w:iCs/>
        </w:rPr>
        <w:t>MěU</w:t>
      </w:r>
      <w:proofErr w:type="spellEnd"/>
      <w:r>
        <w:rPr>
          <w:iCs/>
        </w:rPr>
        <w:t xml:space="preserve"> Nymburk o povolení odběru vody na zalévání. </w:t>
      </w:r>
    </w:p>
    <w:p w:rsidR="00F51CFA" w:rsidRDefault="00F51CFA" w:rsidP="00492417">
      <w:pPr>
        <w:jc w:val="both"/>
        <w:rPr>
          <w:iCs/>
        </w:rPr>
      </w:pPr>
    </w:p>
    <w:p w:rsidR="00F51CFA" w:rsidRDefault="00F51CFA" w:rsidP="00492417">
      <w:pPr>
        <w:jc w:val="both"/>
        <w:rPr>
          <w:iCs/>
        </w:rPr>
      </w:pPr>
      <w:r>
        <w:rPr>
          <w:iCs/>
        </w:rPr>
        <w:t xml:space="preserve">Starosta předložil </w:t>
      </w:r>
      <w:r w:rsidR="008C7E2B">
        <w:rPr>
          <w:iCs/>
        </w:rPr>
        <w:t xml:space="preserve">2 </w:t>
      </w:r>
      <w:r>
        <w:rPr>
          <w:iCs/>
        </w:rPr>
        <w:t>návrh</w:t>
      </w:r>
      <w:r w:rsidR="008C7E2B">
        <w:rPr>
          <w:iCs/>
        </w:rPr>
        <w:t>y</w:t>
      </w:r>
      <w:r>
        <w:rPr>
          <w:iCs/>
        </w:rPr>
        <w:t xml:space="preserve"> na stavbu </w:t>
      </w:r>
      <w:r w:rsidR="00F4484A">
        <w:rPr>
          <w:iCs/>
        </w:rPr>
        <w:t xml:space="preserve">garáže. </w:t>
      </w:r>
      <w:r w:rsidR="008C7E2B">
        <w:rPr>
          <w:iCs/>
        </w:rPr>
        <w:t xml:space="preserve">Na </w:t>
      </w:r>
      <w:proofErr w:type="gramStart"/>
      <w:r w:rsidR="008C7E2B">
        <w:rPr>
          <w:iCs/>
        </w:rPr>
        <w:t>příštím</w:t>
      </w:r>
      <w:proofErr w:type="gramEnd"/>
      <w:r w:rsidR="008C7E2B">
        <w:rPr>
          <w:iCs/>
        </w:rPr>
        <w:t xml:space="preserve"> ZO se zastupitelé vyjádří.</w:t>
      </w:r>
    </w:p>
    <w:p w:rsidR="004B67D1" w:rsidRDefault="004B67D1" w:rsidP="00492417">
      <w:pPr>
        <w:jc w:val="both"/>
        <w:rPr>
          <w:iCs/>
        </w:rPr>
      </w:pPr>
    </w:p>
    <w:p w:rsidR="001679A1" w:rsidRDefault="001679A1" w:rsidP="00492417">
      <w:pPr>
        <w:jc w:val="both"/>
        <w:rPr>
          <w:iCs/>
        </w:rPr>
      </w:pPr>
      <w:r>
        <w:rPr>
          <w:iCs/>
        </w:rPr>
        <w:t>Starosta vyzval zastupitele, aby popřemýšleli o odstranění krbu v</w:t>
      </w:r>
      <w:r w:rsidR="008C7E2B">
        <w:rPr>
          <w:iCs/>
        </w:rPr>
        <w:t> </w:t>
      </w:r>
      <w:r>
        <w:rPr>
          <w:iCs/>
        </w:rPr>
        <w:t>hospodě</w:t>
      </w:r>
      <w:r w:rsidR="008C7E2B">
        <w:rPr>
          <w:iCs/>
        </w:rPr>
        <w:t xml:space="preserve"> a další úpravy v hospodě.</w:t>
      </w:r>
    </w:p>
    <w:p w:rsidR="001679A1" w:rsidRDefault="001679A1" w:rsidP="00492417">
      <w:pPr>
        <w:jc w:val="both"/>
        <w:rPr>
          <w:iCs/>
        </w:rPr>
      </w:pPr>
    </w:p>
    <w:p w:rsidR="001679A1" w:rsidRDefault="001679A1" w:rsidP="00492417">
      <w:pPr>
        <w:jc w:val="both"/>
        <w:rPr>
          <w:iCs/>
        </w:rPr>
      </w:pPr>
      <w:r>
        <w:rPr>
          <w:iCs/>
        </w:rPr>
        <w:t>Místostarosta se dotázal, zda někdo neví, kam se ztratili trub</w:t>
      </w:r>
      <w:r w:rsidR="003C2DE4">
        <w:rPr>
          <w:iCs/>
        </w:rPr>
        <w:t>k</w:t>
      </w:r>
      <w:r>
        <w:rPr>
          <w:iCs/>
        </w:rPr>
        <w:t>y 30 cm</w:t>
      </w:r>
      <w:r w:rsidR="00F4484A">
        <w:rPr>
          <w:iCs/>
        </w:rPr>
        <w:t>? Nikdo neví.</w:t>
      </w:r>
    </w:p>
    <w:p w:rsidR="004B67D1" w:rsidRDefault="004B67D1" w:rsidP="00492417">
      <w:pPr>
        <w:jc w:val="both"/>
        <w:rPr>
          <w:iCs/>
        </w:rPr>
      </w:pPr>
    </w:p>
    <w:p w:rsidR="004B67D1" w:rsidRDefault="004B67D1" w:rsidP="00492417">
      <w:pPr>
        <w:jc w:val="both"/>
        <w:rPr>
          <w:iCs/>
        </w:rPr>
      </w:pPr>
    </w:p>
    <w:p w:rsidR="004B67D1" w:rsidRDefault="004B67D1" w:rsidP="00492417">
      <w:pPr>
        <w:jc w:val="both"/>
        <w:rPr>
          <w:iCs/>
        </w:rPr>
      </w:pPr>
    </w:p>
    <w:p w:rsidR="00D22196" w:rsidRDefault="00D22196" w:rsidP="00492417">
      <w:pPr>
        <w:jc w:val="both"/>
        <w:rPr>
          <w:iCs/>
        </w:rPr>
      </w:pPr>
    </w:p>
    <w:p w:rsidR="00D22196" w:rsidRDefault="00D22196" w:rsidP="00492417">
      <w:pPr>
        <w:jc w:val="both"/>
        <w:rPr>
          <w:iCs/>
        </w:rPr>
      </w:pPr>
    </w:p>
    <w:p w:rsidR="00DD6606" w:rsidRPr="00492417" w:rsidRDefault="00DD6606" w:rsidP="00492417">
      <w:pPr>
        <w:jc w:val="both"/>
        <w:rPr>
          <w:iCs/>
        </w:rPr>
      </w:pPr>
    </w:p>
    <w:p w:rsidR="0098088D" w:rsidRPr="00614C98" w:rsidRDefault="0098088D" w:rsidP="00614C98">
      <w:pPr>
        <w:jc w:val="both"/>
        <w:rPr>
          <w:iCs/>
        </w:rPr>
      </w:pP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sz w:val="24"/>
          <w:szCs w:val="24"/>
        </w:rPr>
      </w:pP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sz w:val="24"/>
          <w:szCs w:val="24"/>
        </w:rPr>
      </w:pPr>
      <w:r w:rsidRPr="00614C98">
        <w:rPr>
          <w:i/>
          <w:iCs/>
          <w:sz w:val="24"/>
          <w:szCs w:val="24"/>
        </w:rPr>
        <w:t xml:space="preserve">               </w:t>
      </w:r>
      <w:r w:rsidR="00F4484A">
        <w:rPr>
          <w:i/>
          <w:iCs/>
          <w:sz w:val="24"/>
          <w:szCs w:val="24"/>
        </w:rPr>
        <w:t xml:space="preserve">Jaroslav </w:t>
      </w:r>
      <w:proofErr w:type="gramStart"/>
      <w:r w:rsidR="00F4484A">
        <w:rPr>
          <w:i/>
          <w:iCs/>
          <w:sz w:val="24"/>
          <w:szCs w:val="24"/>
        </w:rPr>
        <w:t>Bureš</w:t>
      </w:r>
      <w:r w:rsidRPr="00614C98">
        <w:rPr>
          <w:i/>
          <w:iCs/>
          <w:sz w:val="24"/>
          <w:szCs w:val="24"/>
        </w:rPr>
        <w:t xml:space="preserve">                     </w:t>
      </w:r>
      <w:r w:rsidR="00FB6896" w:rsidRPr="00614C98">
        <w:rPr>
          <w:i/>
          <w:iCs/>
          <w:sz w:val="24"/>
          <w:szCs w:val="24"/>
        </w:rPr>
        <w:t xml:space="preserve">                      </w:t>
      </w:r>
      <w:r w:rsidR="00F4484A">
        <w:rPr>
          <w:i/>
          <w:iCs/>
          <w:sz w:val="24"/>
          <w:szCs w:val="24"/>
        </w:rPr>
        <w:t>Milad</w:t>
      </w:r>
      <w:proofErr w:type="gramEnd"/>
      <w:r w:rsidR="00F4484A">
        <w:rPr>
          <w:i/>
          <w:iCs/>
          <w:sz w:val="24"/>
          <w:szCs w:val="24"/>
        </w:rPr>
        <w:t xml:space="preserve"> Ryšavá     </w:t>
      </w:r>
      <w:r w:rsidRPr="00614C98">
        <w:rPr>
          <w:i/>
          <w:iCs/>
          <w:sz w:val="24"/>
          <w:szCs w:val="24"/>
        </w:rPr>
        <w:t xml:space="preserve">    </w:t>
      </w:r>
      <w:r w:rsidRPr="00614C98">
        <w:rPr>
          <w:iCs/>
          <w:sz w:val="24"/>
          <w:szCs w:val="24"/>
        </w:rPr>
        <w:t xml:space="preserve">                  </w:t>
      </w:r>
      <w:r w:rsidRPr="00614C98">
        <w:rPr>
          <w:i/>
          <w:iCs/>
          <w:sz w:val="24"/>
          <w:szCs w:val="24"/>
        </w:rPr>
        <w:t>Jaroslav Janata</w:t>
      </w:r>
    </w:p>
    <w:p w:rsidR="00D91BEA" w:rsidRPr="004940D1" w:rsidRDefault="00B46EF5">
      <w:r w:rsidRPr="004940D1">
        <w:rPr>
          <w:i/>
          <w:iCs/>
        </w:rPr>
        <w:tab/>
        <w:t xml:space="preserve">                                         ověřovatelé</w:t>
      </w:r>
      <w:r w:rsidRPr="004940D1">
        <w:rPr>
          <w:i/>
          <w:iCs/>
        </w:rPr>
        <w:tab/>
        <w:t xml:space="preserve">                                                         starosta</w:t>
      </w:r>
    </w:p>
    <w:sectPr w:rsidR="00D91BEA" w:rsidRPr="004940D1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3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6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1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gUAHg38EiwAAAA="/>
  </w:docVars>
  <w:rsids>
    <w:rsidRoot w:val="00D91BEA"/>
    <w:rsid w:val="000012A1"/>
    <w:rsid w:val="00013084"/>
    <w:rsid w:val="00017976"/>
    <w:rsid w:val="000401E7"/>
    <w:rsid w:val="00066D9F"/>
    <w:rsid w:val="00095F28"/>
    <w:rsid w:val="000B572B"/>
    <w:rsid w:val="000C49CB"/>
    <w:rsid w:val="000E21C2"/>
    <w:rsid w:val="00141D85"/>
    <w:rsid w:val="00147794"/>
    <w:rsid w:val="001679A1"/>
    <w:rsid w:val="00175841"/>
    <w:rsid w:val="00176AB0"/>
    <w:rsid w:val="00182871"/>
    <w:rsid w:val="001865E5"/>
    <w:rsid w:val="001A2A03"/>
    <w:rsid w:val="001B356B"/>
    <w:rsid w:val="001C00FF"/>
    <w:rsid w:val="001D3D4A"/>
    <w:rsid w:val="001E0D81"/>
    <w:rsid w:val="001E7D83"/>
    <w:rsid w:val="00220589"/>
    <w:rsid w:val="0024062F"/>
    <w:rsid w:val="0024403E"/>
    <w:rsid w:val="002477E8"/>
    <w:rsid w:val="00255D30"/>
    <w:rsid w:val="00282737"/>
    <w:rsid w:val="0028740C"/>
    <w:rsid w:val="00287538"/>
    <w:rsid w:val="00293298"/>
    <w:rsid w:val="002C5797"/>
    <w:rsid w:val="002C58CF"/>
    <w:rsid w:val="002D4485"/>
    <w:rsid w:val="002E20E1"/>
    <w:rsid w:val="002F2641"/>
    <w:rsid w:val="002F4209"/>
    <w:rsid w:val="00315FE6"/>
    <w:rsid w:val="00330EE8"/>
    <w:rsid w:val="00334D88"/>
    <w:rsid w:val="00350976"/>
    <w:rsid w:val="003527F9"/>
    <w:rsid w:val="00387240"/>
    <w:rsid w:val="00394801"/>
    <w:rsid w:val="003A39C7"/>
    <w:rsid w:val="003B741E"/>
    <w:rsid w:val="003C2DE4"/>
    <w:rsid w:val="003C41A6"/>
    <w:rsid w:val="003C7567"/>
    <w:rsid w:val="003F57F9"/>
    <w:rsid w:val="00403FFF"/>
    <w:rsid w:val="004102DD"/>
    <w:rsid w:val="0042312C"/>
    <w:rsid w:val="00437CD3"/>
    <w:rsid w:val="00470207"/>
    <w:rsid w:val="004801CC"/>
    <w:rsid w:val="00481EC9"/>
    <w:rsid w:val="0048209C"/>
    <w:rsid w:val="00492417"/>
    <w:rsid w:val="004940D1"/>
    <w:rsid w:val="00497B05"/>
    <w:rsid w:val="004A7F59"/>
    <w:rsid w:val="004B67D1"/>
    <w:rsid w:val="004D7824"/>
    <w:rsid w:val="004E3349"/>
    <w:rsid w:val="004F0A1E"/>
    <w:rsid w:val="004F2F06"/>
    <w:rsid w:val="00507906"/>
    <w:rsid w:val="005734A9"/>
    <w:rsid w:val="005829BF"/>
    <w:rsid w:val="00587D1E"/>
    <w:rsid w:val="005B6165"/>
    <w:rsid w:val="005C7662"/>
    <w:rsid w:val="005F3BB5"/>
    <w:rsid w:val="00614C98"/>
    <w:rsid w:val="006220C8"/>
    <w:rsid w:val="00652B1B"/>
    <w:rsid w:val="006531F0"/>
    <w:rsid w:val="006547A4"/>
    <w:rsid w:val="00663C6C"/>
    <w:rsid w:val="00677FE4"/>
    <w:rsid w:val="006902F7"/>
    <w:rsid w:val="00694E08"/>
    <w:rsid w:val="006A1580"/>
    <w:rsid w:val="006B73DA"/>
    <w:rsid w:val="006D48BE"/>
    <w:rsid w:val="006D5E35"/>
    <w:rsid w:val="006E0338"/>
    <w:rsid w:val="006F018B"/>
    <w:rsid w:val="006F157C"/>
    <w:rsid w:val="006F49F7"/>
    <w:rsid w:val="007037C6"/>
    <w:rsid w:val="00705FE4"/>
    <w:rsid w:val="00706C26"/>
    <w:rsid w:val="00706CA6"/>
    <w:rsid w:val="00734C58"/>
    <w:rsid w:val="0074295C"/>
    <w:rsid w:val="00755CC1"/>
    <w:rsid w:val="0077043F"/>
    <w:rsid w:val="007A023F"/>
    <w:rsid w:val="007B160C"/>
    <w:rsid w:val="007D1C22"/>
    <w:rsid w:val="007E5CBE"/>
    <w:rsid w:val="007F5C9F"/>
    <w:rsid w:val="007F6ADB"/>
    <w:rsid w:val="007F72A9"/>
    <w:rsid w:val="00816A4F"/>
    <w:rsid w:val="008404A4"/>
    <w:rsid w:val="00845190"/>
    <w:rsid w:val="00855F8F"/>
    <w:rsid w:val="00860E6D"/>
    <w:rsid w:val="008679A5"/>
    <w:rsid w:val="00870935"/>
    <w:rsid w:val="008739B4"/>
    <w:rsid w:val="008952A5"/>
    <w:rsid w:val="008C5010"/>
    <w:rsid w:val="008C6A83"/>
    <w:rsid w:val="008C7E2B"/>
    <w:rsid w:val="00932400"/>
    <w:rsid w:val="00935E76"/>
    <w:rsid w:val="00957D17"/>
    <w:rsid w:val="0098088D"/>
    <w:rsid w:val="009A746B"/>
    <w:rsid w:val="009D12AD"/>
    <w:rsid w:val="009D2A9A"/>
    <w:rsid w:val="009E4FC9"/>
    <w:rsid w:val="009F5C83"/>
    <w:rsid w:val="009F604B"/>
    <w:rsid w:val="00A030D6"/>
    <w:rsid w:val="00A060FC"/>
    <w:rsid w:val="00A10026"/>
    <w:rsid w:val="00A310C0"/>
    <w:rsid w:val="00A51281"/>
    <w:rsid w:val="00A64CCF"/>
    <w:rsid w:val="00A66B4C"/>
    <w:rsid w:val="00AA2DDD"/>
    <w:rsid w:val="00AA664B"/>
    <w:rsid w:val="00AA6E4F"/>
    <w:rsid w:val="00AB577A"/>
    <w:rsid w:val="00AB63DC"/>
    <w:rsid w:val="00AC353F"/>
    <w:rsid w:val="00AD2346"/>
    <w:rsid w:val="00AE5122"/>
    <w:rsid w:val="00AF305A"/>
    <w:rsid w:val="00B1125B"/>
    <w:rsid w:val="00B23D41"/>
    <w:rsid w:val="00B43DBE"/>
    <w:rsid w:val="00B46EF5"/>
    <w:rsid w:val="00B80191"/>
    <w:rsid w:val="00B94BC7"/>
    <w:rsid w:val="00BF0234"/>
    <w:rsid w:val="00BF6283"/>
    <w:rsid w:val="00BF6C14"/>
    <w:rsid w:val="00C125B9"/>
    <w:rsid w:val="00C13FF1"/>
    <w:rsid w:val="00C15AA7"/>
    <w:rsid w:val="00C20DF0"/>
    <w:rsid w:val="00C33ECF"/>
    <w:rsid w:val="00C36D70"/>
    <w:rsid w:val="00C37A8F"/>
    <w:rsid w:val="00C561CE"/>
    <w:rsid w:val="00C7607E"/>
    <w:rsid w:val="00C845A3"/>
    <w:rsid w:val="00C87AF8"/>
    <w:rsid w:val="00C94702"/>
    <w:rsid w:val="00CB51DF"/>
    <w:rsid w:val="00D0515B"/>
    <w:rsid w:val="00D22196"/>
    <w:rsid w:val="00D45B0A"/>
    <w:rsid w:val="00D64C35"/>
    <w:rsid w:val="00D74905"/>
    <w:rsid w:val="00D91BEA"/>
    <w:rsid w:val="00D965A9"/>
    <w:rsid w:val="00DA0267"/>
    <w:rsid w:val="00DC400A"/>
    <w:rsid w:val="00DC6C95"/>
    <w:rsid w:val="00DD6606"/>
    <w:rsid w:val="00DE0C21"/>
    <w:rsid w:val="00DE2C60"/>
    <w:rsid w:val="00DE2EF3"/>
    <w:rsid w:val="00E91543"/>
    <w:rsid w:val="00EA5267"/>
    <w:rsid w:val="00ED3EBE"/>
    <w:rsid w:val="00ED61BC"/>
    <w:rsid w:val="00EE7993"/>
    <w:rsid w:val="00F02DB6"/>
    <w:rsid w:val="00F034F3"/>
    <w:rsid w:val="00F1408E"/>
    <w:rsid w:val="00F21ED3"/>
    <w:rsid w:val="00F25F62"/>
    <w:rsid w:val="00F34405"/>
    <w:rsid w:val="00F35AE3"/>
    <w:rsid w:val="00F379B9"/>
    <w:rsid w:val="00F42B50"/>
    <w:rsid w:val="00F4484A"/>
    <w:rsid w:val="00F51CFA"/>
    <w:rsid w:val="00FA014C"/>
    <w:rsid w:val="00FB1785"/>
    <w:rsid w:val="00FB6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5</Pages>
  <Words>2084</Words>
  <Characters>12298</Characters>
  <Application>Microsoft Office Word</Application>
  <DocSecurity>0</DocSecurity>
  <Lines>102</Lines>
  <Paragraphs>2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4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cetni</cp:lastModifiedBy>
  <cp:revision>4</cp:revision>
  <cp:lastPrinted>2020-05-19T09:16:00Z</cp:lastPrinted>
  <dcterms:created xsi:type="dcterms:W3CDTF">2020-05-19T10:09:00Z</dcterms:created>
  <dcterms:modified xsi:type="dcterms:W3CDTF">2020-05-20T09:2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